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A1567" w14:textId="3991F68C" w:rsidR="002E231F" w:rsidRPr="002E231F" w:rsidRDefault="003F2739" w:rsidP="002E231F">
      <w:pPr>
        <w:pStyle w:val="Heading1"/>
        <w:spacing w:before="0" w:line="240" w:lineRule="auto"/>
        <w:jc w:val="center"/>
        <w:rPr>
          <w:b/>
          <w:color w:val="0C2344"/>
          <w:sz w:val="36"/>
        </w:rPr>
      </w:pPr>
      <w:r>
        <w:rPr>
          <w:b/>
          <w:color w:val="0C2344"/>
          <w:sz w:val="36"/>
        </w:rPr>
        <w:t>Autoclave Safety Training</w:t>
      </w:r>
      <w:r w:rsidR="002E231F">
        <w:rPr>
          <w:b/>
          <w:color w:val="0C2344"/>
          <w:sz w:val="36"/>
        </w:rPr>
        <w:t xml:space="preserve"> – MCML Room </w:t>
      </w:r>
      <w:r>
        <w:rPr>
          <w:b/>
          <w:color w:val="0C2344"/>
          <w:sz w:val="36"/>
        </w:rPr>
        <w:t>302D</w:t>
      </w:r>
    </w:p>
    <w:p w14:paraId="299A5124" w14:textId="27D321ED" w:rsidR="00D75181" w:rsidRDefault="00D75181" w:rsidP="00D75181">
      <w:pPr>
        <w:pStyle w:val="Heading1"/>
        <w:spacing w:before="0" w:line="240" w:lineRule="auto"/>
        <w:jc w:val="center"/>
        <w:rPr>
          <w:b/>
          <w:color w:val="0C2344"/>
          <w:sz w:val="36"/>
        </w:rPr>
      </w:pPr>
      <w:r>
        <w:rPr>
          <w:b/>
          <w:color w:val="0C2344"/>
          <w:sz w:val="36"/>
        </w:rPr>
        <w:t xml:space="preserve"> Specific Safety Orientation Checklist</w:t>
      </w:r>
    </w:p>
    <w:p w14:paraId="17B8F920" w14:textId="7450BAA5" w:rsidR="0068342C" w:rsidRDefault="0068342C" w:rsidP="0068342C">
      <w:pPr>
        <w:spacing w:after="0"/>
        <w:rPr>
          <w:rFonts w:ascii="Calibri Light" w:hAnsi="Calibri Light"/>
          <w:i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970"/>
        <w:gridCol w:w="265"/>
        <w:gridCol w:w="1440"/>
        <w:gridCol w:w="1530"/>
        <w:gridCol w:w="2795"/>
        <w:gridCol w:w="355"/>
      </w:tblGrid>
      <w:tr w:rsidR="00C36123" w:rsidRPr="00237FEB" w14:paraId="3EFDD89D" w14:textId="525B30ED" w:rsidTr="007F5217">
        <w:tc>
          <w:tcPr>
            <w:tcW w:w="3235" w:type="dxa"/>
            <w:gridSpan w:val="2"/>
            <w:shd w:val="clear" w:color="auto" w:fill="0C2344"/>
          </w:tcPr>
          <w:p w14:paraId="1933C540" w14:textId="1C02BDF9" w:rsidR="00C36123" w:rsidRPr="00237FEB" w:rsidRDefault="00B201DA" w:rsidP="00B201DA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>
              <w:rPr>
                <w:rFonts w:ascii="Calibri Light" w:hAnsi="Calibri Light" w:cstheme="minorHAnsi"/>
                <w:b/>
                <w:color w:val="97D4E9"/>
                <w:szCs w:val="20"/>
              </w:rPr>
              <w:t>Name of Worker</w:t>
            </w:r>
          </w:p>
        </w:tc>
        <w:tc>
          <w:tcPr>
            <w:tcW w:w="2970" w:type="dxa"/>
            <w:gridSpan w:val="2"/>
            <w:shd w:val="clear" w:color="auto" w:fill="0C2344"/>
          </w:tcPr>
          <w:p w14:paraId="7222E025" w14:textId="047E303A" w:rsidR="00C36123" w:rsidRPr="00237FEB" w:rsidRDefault="00C36123" w:rsidP="0068342C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>
              <w:rPr>
                <w:rFonts w:ascii="Calibri Light" w:hAnsi="Calibri Light" w:cstheme="minorHAnsi"/>
                <w:b/>
                <w:color w:val="97D4E9"/>
                <w:szCs w:val="20"/>
              </w:rPr>
              <w:t xml:space="preserve">Job Title </w:t>
            </w:r>
          </w:p>
        </w:tc>
        <w:tc>
          <w:tcPr>
            <w:tcW w:w="3150" w:type="dxa"/>
            <w:gridSpan w:val="2"/>
            <w:shd w:val="clear" w:color="auto" w:fill="0C2344"/>
          </w:tcPr>
          <w:p w14:paraId="0F70D835" w14:textId="1AC2F7DB" w:rsidR="00C36123" w:rsidRDefault="00C36123" w:rsidP="0068342C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>
              <w:rPr>
                <w:rFonts w:ascii="Calibri Light" w:hAnsi="Calibri Light" w:cstheme="minorHAnsi"/>
                <w:b/>
                <w:color w:val="97D4E9"/>
                <w:szCs w:val="20"/>
              </w:rPr>
              <w:t>Department/Faculty</w:t>
            </w:r>
          </w:p>
        </w:tc>
      </w:tr>
      <w:tr w:rsidR="00C36123" w:rsidRPr="00237FEB" w14:paraId="4E219368" w14:textId="77231023" w:rsidTr="0079332E">
        <w:tc>
          <w:tcPr>
            <w:tcW w:w="0" w:type="auto"/>
            <w:gridSpan w:val="2"/>
            <w:vAlign w:val="center"/>
          </w:tcPr>
          <w:p w14:paraId="055B1936" w14:textId="77777777" w:rsidR="00C36123" w:rsidRDefault="00C36123" w:rsidP="0068342C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  <w:p w14:paraId="259360B1" w14:textId="77777777" w:rsidR="0079332E" w:rsidRDefault="0079332E" w:rsidP="0068342C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  <w:p w14:paraId="3ED1DB47" w14:textId="77777777" w:rsidR="0079332E" w:rsidRDefault="0079332E" w:rsidP="0068342C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  <w:p w14:paraId="3476324C" w14:textId="21F13D85" w:rsidR="0079332E" w:rsidRPr="00237FEB" w:rsidRDefault="0079332E" w:rsidP="0068342C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35746A5F" w14:textId="76B5E688" w:rsidR="00C36123" w:rsidRPr="00237FEB" w:rsidRDefault="00C36123" w:rsidP="0068342C">
            <w:pPr>
              <w:rPr>
                <w:rFonts w:ascii="Calibri Light" w:hAnsi="Calibri Light" w:cstheme="minorHAnsi"/>
              </w:rPr>
            </w:pPr>
          </w:p>
        </w:tc>
        <w:tc>
          <w:tcPr>
            <w:tcW w:w="0" w:type="auto"/>
            <w:gridSpan w:val="2"/>
          </w:tcPr>
          <w:p w14:paraId="172F1956" w14:textId="77777777" w:rsidR="00C36123" w:rsidRPr="00237FEB" w:rsidRDefault="00C36123" w:rsidP="0068342C">
            <w:pPr>
              <w:rPr>
                <w:rFonts w:ascii="Calibri Light" w:hAnsi="Calibri Light" w:cstheme="minorHAnsi"/>
              </w:rPr>
            </w:pPr>
          </w:p>
        </w:tc>
      </w:tr>
      <w:tr w:rsidR="0079332E" w:rsidRPr="00237FEB" w14:paraId="4172C36E" w14:textId="77777777" w:rsidTr="0079332E">
        <w:tc>
          <w:tcPr>
            <w:tcW w:w="4675" w:type="dxa"/>
            <w:gridSpan w:val="3"/>
            <w:shd w:val="clear" w:color="auto" w:fill="0C2344"/>
          </w:tcPr>
          <w:p w14:paraId="6AC5D869" w14:textId="77777777" w:rsidR="0079332E" w:rsidRPr="00237FEB" w:rsidRDefault="0079332E" w:rsidP="004455C2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>
              <w:rPr>
                <w:rFonts w:ascii="Calibri Light" w:hAnsi="Calibri Light" w:cstheme="minorHAnsi"/>
                <w:b/>
                <w:color w:val="97D4E9"/>
                <w:szCs w:val="20"/>
              </w:rPr>
              <w:t xml:space="preserve">Name of Direct Supervisor/Manager </w:t>
            </w:r>
          </w:p>
        </w:tc>
        <w:tc>
          <w:tcPr>
            <w:tcW w:w="4680" w:type="dxa"/>
            <w:gridSpan w:val="3"/>
            <w:shd w:val="clear" w:color="auto" w:fill="0C2344"/>
          </w:tcPr>
          <w:p w14:paraId="430C1447" w14:textId="77777777" w:rsidR="0079332E" w:rsidRPr="00237FEB" w:rsidRDefault="0079332E" w:rsidP="004455C2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>
              <w:rPr>
                <w:rFonts w:ascii="Calibri Light" w:hAnsi="Calibri Light" w:cstheme="minorHAnsi"/>
                <w:b/>
                <w:color w:val="97D4E9"/>
                <w:szCs w:val="20"/>
              </w:rPr>
              <w:t>Name of Person Providing the Orientation</w:t>
            </w:r>
          </w:p>
        </w:tc>
      </w:tr>
      <w:tr w:rsidR="0079332E" w:rsidRPr="00237FEB" w14:paraId="087794C7" w14:textId="77777777" w:rsidTr="0079332E">
        <w:trPr>
          <w:trHeight w:val="432"/>
        </w:trPr>
        <w:tc>
          <w:tcPr>
            <w:tcW w:w="4675" w:type="dxa"/>
            <w:gridSpan w:val="3"/>
            <w:vAlign w:val="center"/>
          </w:tcPr>
          <w:p w14:paraId="6AC0326B" w14:textId="77777777" w:rsidR="0079332E" w:rsidRDefault="0079332E" w:rsidP="004455C2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  <w:p w14:paraId="6A5B1C71" w14:textId="77777777" w:rsidR="0079332E" w:rsidRDefault="0079332E" w:rsidP="004455C2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  <w:p w14:paraId="445F18A1" w14:textId="77777777" w:rsidR="0079332E" w:rsidRDefault="0079332E" w:rsidP="004455C2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  <w:p w14:paraId="0F40C2D1" w14:textId="77777777" w:rsidR="0079332E" w:rsidRPr="00237FEB" w:rsidRDefault="0079332E" w:rsidP="004455C2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</w:tc>
        <w:tc>
          <w:tcPr>
            <w:tcW w:w="4680" w:type="dxa"/>
            <w:gridSpan w:val="3"/>
            <w:vAlign w:val="center"/>
          </w:tcPr>
          <w:p w14:paraId="427E75BC" w14:textId="607FAB6B" w:rsidR="0079332E" w:rsidRPr="00237FEB" w:rsidRDefault="0079332E" w:rsidP="004455C2">
            <w:pPr>
              <w:rPr>
                <w:rFonts w:ascii="Calibri Light" w:hAnsi="Calibri Light" w:cstheme="minorHAnsi"/>
              </w:rPr>
            </w:pPr>
          </w:p>
        </w:tc>
      </w:tr>
      <w:tr w:rsidR="00D75181" w14:paraId="062F0CE4" w14:textId="77777777" w:rsidTr="00320061">
        <w:tblPrEx>
          <w:tblBorders>
            <w:top w:val="none" w:sz="0" w:space="0" w:color="auto"/>
          </w:tblBorders>
        </w:tblPrEx>
        <w:trPr>
          <w:gridAfter w:val="1"/>
          <w:wAfter w:w="355" w:type="dxa"/>
          <w:trHeight w:val="287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73821" w14:textId="77777777" w:rsidR="00C36123" w:rsidRDefault="00C36123" w:rsidP="00D171FA">
            <w:pPr>
              <w:pStyle w:val="Heading3"/>
              <w:outlineLvl w:val="2"/>
            </w:pPr>
          </w:p>
          <w:p w14:paraId="558E8FAF" w14:textId="44DBB79B" w:rsidR="00D75181" w:rsidRPr="00451E7B" w:rsidRDefault="00D75181" w:rsidP="00D00C7A">
            <w:pPr>
              <w:pStyle w:val="Heading3"/>
              <w:outlineLvl w:val="2"/>
            </w:pPr>
            <w:r>
              <w:t xml:space="preserve">Start Date </w:t>
            </w:r>
            <w:r w:rsidR="00D00C7A">
              <w:t xml:space="preserve">in Room </w:t>
            </w:r>
            <w:r w:rsidR="003F2739">
              <w:t>302D</w:t>
            </w:r>
            <w:r>
              <w:t xml:space="preserve">: </w:t>
            </w:r>
          </w:p>
        </w:tc>
        <w:tc>
          <w:tcPr>
            <w:tcW w:w="6030" w:type="dxa"/>
            <w:gridSpan w:val="4"/>
            <w:tcBorders>
              <w:top w:val="nil"/>
              <w:left w:val="nil"/>
              <w:right w:val="nil"/>
            </w:tcBorders>
            <w:vAlign w:val="bottom"/>
          </w:tcPr>
          <w:p w14:paraId="592B06DD" w14:textId="1CE0230E" w:rsidR="00000AC4" w:rsidRDefault="00000AC4" w:rsidP="0068342C"/>
        </w:tc>
      </w:tr>
      <w:tr w:rsidR="00D75181" w14:paraId="72AB2A4B" w14:textId="77777777" w:rsidTr="007F5217">
        <w:tblPrEx>
          <w:tblBorders>
            <w:top w:val="none" w:sz="0" w:space="0" w:color="auto"/>
          </w:tblBorders>
        </w:tblPrEx>
        <w:trPr>
          <w:gridAfter w:val="1"/>
          <w:wAfter w:w="355" w:type="dxa"/>
          <w:trHeight w:val="287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FFBB7D" w14:textId="77777777" w:rsidR="00000AC4" w:rsidRDefault="00000AC4" w:rsidP="00000AC4">
            <w:pPr>
              <w:rPr>
                <w:b/>
              </w:rPr>
            </w:pPr>
          </w:p>
          <w:p w14:paraId="30A2E1F9" w14:textId="4D8A9C9F" w:rsidR="00D75181" w:rsidRDefault="00D75181" w:rsidP="00D171FA">
            <w:pPr>
              <w:pStyle w:val="Heading3"/>
              <w:outlineLvl w:val="2"/>
            </w:pPr>
            <w:r w:rsidRPr="0068342C">
              <w:t xml:space="preserve">Date of </w:t>
            </w:r>
            <w:r w:rsidR="00741FBA">
              <w:t xml:space="preserve">Safety </w:t>
            </w:r>
            <w:r w:rsidRPr="0068342C">
              <w:t>Orientation</w:t>
            </w:r>
            <w:r>
              <w:t>:</w:t>
            </w:r>
          </w:p>
        </w:tc>
        <w:tc>
          <w:tcPr>
            <w:tcW w:w="60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106BAD" w14:textId="77777777" w:rsidR="00D75181" w:rsidRDefault="00D75181" w:rsidP="0068342C"/>
          <w:p w14:paraId="73C3D383" w14:textId="46872E7B" w:rsidR="00000AC4" w:rsidRDefault="00000AC4" w:rsidP="0068342C"/>
        </w:tc>
      </w:tr>
      <w:tr w:rsidR="00D171FA" w14:paraId="4B00B64A" w14:textId="77777777" w:rsidTr="007F5217">
        <w:tblPrEx>
          <w:tblBorders>
            <w:top w:val="none" w:sz="0" w:space="0" w:color="auto"/>
          </w:tblBorders>
        </w:tblPrEx>
        <w:trPr>
          <w:gridAfter w:val="1"/>
          <w:wAfter w:w="355" w:type="dxa"/>
          <w:trHeight w:val="287"/>
        </w:trPr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5BEE2" w14:textId="77777777" w:rsidR="00287CE3" w:rsidRPr="00287CE3" w:rsidRDefault="00287CE3" w:rsidP="00287CE3"/>
          <w:p w14:paraId="7F256EC4" w14:textId="4CF7D403" w:rsidR="00287CE3" w:rsidRPr="00287CE3" w:rsidRDefault="003F1FCD" w:rsidP="00287CE3">
            <w:pPr>
              <w:pStyle w:val="Heading3"/>
              <w:outlineLvl w:val="2"/>
            </w:pPr>
            <w:r>
              <w:t>R</w:t>
            </w:r>
            <w:r w:rsidR="00D171FA">
              <w:t>eason for Orientation</w:t>
            </w:r>
            <w:r w:rsidR="00287CE3">
              <w:t>:</w:t>
            </w:r>
          </w:p>
        </w:tc>
        <w:tc>
          <w:tcPr>
            <w:tcW w:w="603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B1721A" w14:textId="6DFC08A4" w:rsidR="00EF1057" w:rsidRDefault="00EF1057" w:rsidP="0068342C"/>
          <w:p w14:paraId="78E47BDA" w14:textId="77777777" w:rsidR="00287CE3" w:rsidRDefault="00287CE3" w:rsidP="0068342C"/>
          <w:p w14:paraId="5A174D63" w14:textId="2FFE269E" w:rsidR="003F1FCD" w:rsidRPr="00D00C7A" w:rsidRDefault="001F0376" w:rsidP="00D00C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370"/>
              </w:tabs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63424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7C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1FCD">
              <w:rPr>
                <w:rFonts w:asciiTheme="majorHAnsi" w:hAnsiTheme="majorHAnsi"/>
              </w:rPr>
              <w:t xml:space="preserve"> New </w:t>
            </w:r>
            <w:r w:rsidR="00D00C7A">
              <w:rPr>
                <w:rFonts w:asciiTheme="majorHAnsi" w:hAnsiTheme="majorHAnsi"/>
              </w:rPr>
              <w:t xml:space="preserve">User of Room </w:t>
            </w:r>
            <w:r w:rsidR="003F2739">
              <w:rPr>
                <w:rFonts w:asciiTheme="majorHAnsi" w:hAnsiTheme="majorHAnsi"/>
              </w:rPr>
              <w:t>3</w:t>
            </w:r>
            <w:r w:rsidR="00D00C7A">
              <w:rPr>
                <w:rFonts w:asciiTheme="majorHAnsi" w:hAnsiTheme="majorHAnsi"/>
              </w:rPr>
              <w:t>02</w:t>
            </w:r>
            <w:r w:rsidR="003F2739">
              <w:rPr>
                <w:rFonts w:asciiTheme="majorHAnsi" w:hAnsiTheme="majorHAnsi"/>
              </w:rPr>
              <w:t>D</w:t>
            </w:r>
            <w:r w:rsidR="00D00C7A">
              <w:rPr>
                <w:rFonts w:asciiTheme="majorHAnsi" w:hAnsiTheme="majorHAnsi"/>
              </w:rPr>
              <w:t xml:space="preserve"> </w:t>
            </w:r>
            <w:r w:rsidR="003F1FCD">
              <w:rPr>
                <w:rFonts w:asciiTheme="majorHAnsi" w:hAnsiTheme="majorHAnsi"/>
              </w:rPr>
              <w:t xml:space="preserve"> </w:t>
            </w:r>
            <w:r w:rsidR="0079332E">
              <w:rPr>
                <w:rFonts w:asciiTheme="majorHAnsi" w:hAnsiTheme="majorHAnsi"/>
              </w:rPr>
              <w:t xml:space="preserve"> </w:t>
            </w:r>
            <w:sdt>
              <w:sdtPr>
                <w:rPr>
                  <w:rFonts w:asciiTheme="majorHAnsi" w:hAnsiTheme="majorHAnsi"/>
                </w:rPr>
                <w:id w:val="-197244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FC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1FCD">
              <w:rPr>
                <w:rFonts w:asciiTheme="majorHAnsi" w:hAnsiTheme="majorHAnsi"/>
              </w:rPr>
              <w:t xml:space="preserve"> Restart after absence </w:t>
            </w:r>
          </w:p>
        </w:tc>
      </w:tr>
    </w:tbl>
    <w:p w14:paraId="09A184F7" w14:textId="77777777" w:rsidR="00D00C7A" w:rsidRDefault="00D00C7A" w:rsidP="0079332E">
      <w:pPr>
        <w:pStyle w:val="Heading2"/>
        <w:rPr>
          <w:b/>
          <w:color w:val="auto"/>
        </w:rPr>
      </w:pPr>
    </w:p>
    <w:p w14:paraId="20C34D06" w14:textId="4E43C79D" w:rsidR="0079332E" w:rsidRPr="00287CE3" w:rsidRDefault="0070288A" w:rsidP="0079332E">
      <w:pPr>
        <w:spacing w:after="0"/>
        <w:rPr>
          <w:rFonts w:ascii="Calibri Light" w:eastAsia="Times New Roman" w:hAnsi="Calibri Light" w:cstheme="minorHAnsi"/>
          <w:b/>
          <w:iCs/>
          <w:sz w:val="28"/>
          <w:lang w:val="en-US"/>
        </w:rPr>
      </w:pPr>
      <w:r w:rsidRPr="00287CE3">
        <w:rPr>
          <w:rFonts w:ascii="Calibri Light" w:eastAsia="Times New Roman" w:hAnsi="Calibri Light" w:cstheme="minorHAnsi"/>
          <w:b/>
          <w:iCs/>
          <w:sz w:val="28"/>
          <w:lang w:val="en-US"/>
        </w:rPr>
        <w:t>Section A. LFS General Guide.</w:t>
      </w:r>
    </w:p>
    <w:p w14:paraId="1363B8EE" w14:textId="77777777" w:rsidR="0070288A" w:rsidRDefault="0070288A" w:rsidP="00123F2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60" w:lineRule="atLeast"/>
        <w:ind w:left="375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Please read the below information package and watch the supplementary YouTube video before filling out the electronic submission!</w:t>
      </w:r>
    </w:p>
    <w:p w14:paraId="73BA3CC1" w14:textId="77777777" w:rsidR="0070288A" w:rsidRDefault="0070288A" w:rsidP="0070288A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360" w:lineRule="atLeast"/>
        <w:ind w:left="750"/>
        <w:rPr>
          <w:rFonts w:ascii="Arial" w:hAnsi="Arial" w:cs="Arial"/>
          <w:color w:val="222222"/>
          <w:sz w:val="21"/>
          <w:szCs w:val="21"/>
        </w:rPr>
      </w:pPr>
      <w:hyperlink r:id="rId8" w:history="1">
        <w:r>
          <w:rPr>
            <w:rStyle w:val="Hyperlink"/>
            <w:rFonts w:ascii="Arial" w:hAnsi="Arial" w:cs="Arial"/>
            <w:b/>
            <w:bCs/>
            <w:color w:val="2F5D7C"/>
            <w:sz w:val="21"/>
            <w:szCs w:val="21"/>
          </w:rPr>
          <w:t>LFS General Guide information package</w:t>
        </w:r>
      </w:hyperlink>
      <w:r>
        <w:rPr>
          <w:rStyle w:val="Strong"/>
          <w:rFonts w:ascii="Arial" w:hAnsi="Arial" w:cs="Arial"/>
          <w:color w:val="222222"/>
          <w:sz w:val="21"/>
          <w:szCs w:val="21"/>
        </w:rPr>
        <w:t>, </w:t>
      </w:r>
      <w:r>
        <w:rPr>
          <w:rFonts w:ascii="Arial" w:hAnsi="Arial" w:cs="Arial"/>
          <w:color w:val="222222"/>
          <w:sz w:val="21"/>
          <w:szCs w:val="21"/>
        </w:rPr>
        <w:t>last updated Jun 10, 2022</w:t>
      </w:r>
    </w:p>
    <w:p w14:paraId="4AB99E17" w14:textId="77777777" w:rsidR="0070288A" w:rsidRDefault="0070288A" w:rsidP="0070288A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360" w:lineRule="atLeast"/>
        <w:ind w:left="75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 video orientation is provided below to supplement the above. Please choose the one specific to the building you will work at.</w:t>
      </w:r>
    </w:p>
    <w:p w14:paraId="4DF2BA70" w14:textId="77777777" w:rsidR="0070288A" w:rsidRDefault="0070288A" w:rsidP="0070288A">
      <w:pPr>
        <w:numPr>
          <w:ilvl w:val="2"/>
          <w:numId w:val="19"/>
        </w:numPr>
        <w:shd w:val="clear" w:color="auto" w:fill="FFFFFF"/>
        <w:spacing w:before="100" w:beforeAutospacing="1" w:after="100" w:afterAutospacing="1" w:line="360" w:lineRule="atLeast"/>
        <w:ind w:left="1125"/>
        <w:rPr>
          <w:rFonts w:ascii="Arial" w:hAnsi="Arial" w:cs="Arial"/>
          <w:color w:val="222222"/>
          <w:sz w:val="21"/>
          <w:szCs w:val="21"/>
        </w:rPr>
      </w:pPr>
      <w:hyperlink r:id="rId9" w:tgtFrame="_blank" w:history="1">
        <w:r>
          <w:rPr>
            <w:rStyle w:val="Hyperlink"/>
            <w:rFonts w:ascii="Arial" w:hAnsi="Arial" w:cs="Arial"/>
            <w:color w:val="2F5D7C"/>
            <w:sz w:val="21"/>
            <w:szCs w:val="21"/>
          </w:rPr>
          <w:t>https://youtu.be/Ff5erk7YQB8</w:t>
        </w:r>
      </w:hyperlink>
      <w:r>
        <w:rPr>
          <w:rFonts w:ascii="Arial" w:hAnsi="Arial" w:cs="Arial"/>
          <w:color w:val="222222"/>
          <w:sz w:val="21"/>
          <w:szCs w:val="21"/>
        </w:rPr>
        <w:t> (MCML specific)</w:t>
      </w:r>
    </w:p>
    <w:p w14:paraId="73E72B9B" w14:textId="77777777" w:rsidR="0070288A" w:rsidRDefault="0070288A" w:rsidP="0070288A">
      <w:pPr>
        <w:numPr>
          <w:ilvl w:val="2"/>
          <w:numId w:val="19"/>
        </w:numPr>
        <w:shd w:val="clear" w:color="auto" w:fill="FFFFFF"/>
        <w:spacing w:before="100" w:beforeAutospacing="1" w:after="100" w:afterAutospacing="1" w:line="360" w:lineRule="atLeast"/>
        <w:ind w:left="1125"/>
        <w:rPr>
          <w:rFonts w:ascii="Arial" w:hAnsi="Arial" w:cs="Arial"/>
          <w:color w:val="222222"/>
          <w:sz w:val="21"/>
          <w:szCs w:val="21"/>
        </w:rPr>
      </w:pPr>
      <w:hyperlink r:id="rId10" w:tgtFrame="_blank" w:history="1">
        <w:r>
          <w:rPr>
            <w:rStyle w:val="Hyperlink"/>
            <w:rFonts w:ascii="Arial" w:hAnsi="Arial" w:cs="Arial"/>
            <w:color w:val="2F5D7C"/>
            <w:sz w:val="21"/>
            <w:szCs w:val="21"/>
          </w:rPr>
          <w:t>https://youtu.be/_738B4bubAc</w:t>
        </w:r>
      </w:hyperlink>
      <w:r>
        <w:rPr>
          <w:rFonts w:ascii="Arial" w:hAnsi="Arial" w:cs="Arial"/>
          <w:color w:val="222222"/>
          <w:sz w:val="21"/>
          <w:szCs w:val="21"/>
        </w:rPr>
        <w:t> (FNH specific)</w:t>
      </w:r>
    </w:p>
    <w:p w14:paraId="0680E01C" w14:textId="77777777" w:rsidR="0070288A" w:rsidRDefault="0070288A" w:rsidP="0070288A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60" w:lineRule="atLeast"/>
        <w:ind w:left="375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Have you thoroughly read and understood the above?</w:t>
      </w:r>
    </w:p>
    <w:p w14:paraId="19223CF5" w14:textId="77777777" w:rsidR="0070288A" w:rsidRDefault="0070288A" w:rsidP="0070288A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360" w:lineRule="atLeast"/>
        <w:ind w:left="750"/>
        <w:rPr>
          <w:rFonts w:ascii="Arial" w:hAnsi="Arial" w:cs="Arial"/>
          <w:color w:val="222222"/>
          <w:sz w:val="21"/>
          <w:szCs w:val="21"/>
        </w:rPr>
      </w:pPr>
      <w:r>
        <w:rPr>
          <w:rStyle w:val="Strong"/>
          <w:rFonts w:ascii="Arial" w:hAnsi="Arial" w:cs="Arial"/>
          <w:color w:val="FF0000"/>
          <w:sz w:val="21"/>
          <w:szCs w:val="21"/>
        </w:rPr>
        <w:t>NO</w:t>
      </w:r>
      <w:r>
        <w:rPr>
          <w:rFonts w:ascii="Arial" w:hAnsi="Arial" w:cs="Arial"/>
          <w:color w:val="FF0000"/>
          <w:sz w:val="21"/>
          <w:szCs w:val="21"/>
        </w:rPr>
        <w:t> → Go through the two links above!!!</w:t>
      </w:r>
    </w:p>
    <w:p w14:paraId="77583551" w14:textId="62E753D8" w:rsidR="0070288A" w:rsidRPr="00123F24" w:rsidRDefault="0070288A" w:rsidP="0070288A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360" w:lineRule="atLeast"/>
        <w:ind w:left="750"/>
        <w:rPr>
          <w:rFonts w:ascii="Arial" w:hAnsi="Arial" w:cs="Arial"/>
          <w:color w:val="222222"/>
          <w:sz w:val="21"/>
          <w:szCs w:val="21"/>
        </w:rPr>
      </w:pPr>
      <w:r>
        <w:rPr>
          <w:rStyle w:val="Strong"/>
          <w:rFonts w:ascii="Arial" w:hAnsi="Arial" w:cs="Arial"/>
          <w:color w:val="008000"/>
          <w:sz w:val="21"/>
          <w:szCs w:val="21"/>
        </w:rPr>
        <w:t>YES</w:t>
      </w:r>
      <w:r>
        <w:rPr>
          <w:rFonts w:ascii="Arial" w:hAnsi="Arial" w:cs="Arial"/>
          <w:color w:val="008000"/>
          <w:sz w:val="21"/>
          <w:szCs w:val="21"/>
        </w:rPr>
        <w:t> → click </w:t>
      </w:r>
      <w:hyperlink r:id="rId11" w:history="1">
        <w:r>
          <w:rPr>
            <w:rStyle w:val="Hyperlink"/>
            <w:rFonts w:ascii="Arial" w:hAnsi="Arial" w:cs="Arial"/>
            <w:b/>
            <w:bCs/>
            <w:color w:val="008000"/>
            <w:sz w:val="21"/>
            <w:szCs w:val="21"/>
          </w:rPr>
          <w:t>LFS General Guide</w:t>
        </w:r>
      </w:hyperlink>
      <w:r>
        <w:rPr>
          <w:rFonts w:ascii="Arial" w:hAnsi="Arial" w:cs="Arial"/>
          <w:color w:val="008000"/>
          <w:sz w:val="21"/>
          <w:szCs w:val="21"/>
        </w:rPr>
        <w:t> and begin </w:t>
      </w:r>
      <w:r>
        <w:rPr>
          <w:rStyle w:val="Strong"/>
          <w:rFonts w:ascii="Arial" w:hAnsi="Arial" w:cs="Arial"/>
          <w:color w:val="008000"/>
          <w:sz w:val="21"/>
          <w:szCs w:val="21"/>
        </w:rPr>
        <w:t>electronic submission</w:t>
      </w:r>
      <w:r>
        <w:rPr>
          <w:rFonts w:ascii="Arial" w:hAnsi="Arial" w:cs="Arial"/>
          <w:color w:val="008000"/>
          <w:sz w:val="21"/>
          <w:szCs w:val="21"/>
        </w:rPr>
        <w:t>, last updated Sept 7, 2021</w:t>
      </w:r>
    </w:p>
    <w:p w14:paraId="61668514" w14:textId="6B815167" w:rsidR="0070288A" w:rsidRPr="00123F24" w:rsidRDefault="0070288A" w:rsidP="0070288A">
      <w:pPr>
        <w:spacing w:after="0"/>
        <w:rPr>
          <w:rFonts w:ascii="Calibri Light" w:eastAsia="Times New Roman" w:hAnsi="Calibri Light" w:cstheme="minorHAnsi"/>
          <w:b/>
          <w:iCs/>
          <w:sz w:val="28"/>
          <w:lang w:val="en-US"/>
        </w:rPr>
      </w:pP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 xml:space="preserve">Section 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>B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 xml:space="preserve">. 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>General Lab Rules</w:t>
      </w:r>
    </w:p>
    <w:p w14:paraId="5B1CBB5A" w14:textId="77777777" w:rsidR="0070288A" w:rsidRDefault="0070288A" w:rsidP="0070288A">
      <w:pPr>
        <w:spacing w:after="0"/>
        <w:rPr>
          <w:rFonts w:ascii="Calibri Light" w:eastAsia="Times New Roman" w:hAnsi="Calibri Light" w:cstheme="minorHAnsi"/>
          <w:b/>
          <w:iCs/>
          <w:lang w:val="en-US"/>
        </w:rPr>
      </w:pPr>
    </w:p>
    <w:p w14:paraId="155C3536" w14:textId="64F674E2" w:rsidR="0070288A" w:rsidRPr="00123F24" w:rsidRDefault="0070288A" w:rsidP="00123F24">
      <w:pPr>
        <w:spacing w:after="0" w:line="360" w:lineRule="auto"/>
        <w:rPr>
          <w:rFonts w:ascii="Arial" w:eastAsia="Times New Roman" w:hAnsi="Arial" w:cs="Arial"/>
          <w:iCs/>
          <w:sz w:val="21"/>
          <w:szCs w:val="21"/>
          <w:lang w:val="en-US"/>
        </w:rPr>
      </w:pPr>
      <w:r w:rsidRPr="00123F24">
        <w:rPr>
          <w:rFonts w:ascii="Arial" w:eastAsia="Times New Roman" w:hAnsi="Arial" w:cs="Arial"/>
          <w:iCs/>
          <w:sz w:val="21"/>
          <w:szCs w:val="21"/>
          <w:lang w:val="en-US"/>
        </w:rPr>
        <w:t>Please review and follow the below lab rules:</w:t>
      </w:r>
    </w:p>
    <w:p w14:paraId="5CC9BD91" w14:textId="3732B6E7" w:rsidR="0070288A" w:rsidRPr="00123F24" w:rsidRDefault="00123F24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>There should be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="0070288A" w:rsidRPr="00123F24">
        <w:rPr>
          <w:rFonts w:ascii="Arial" w:hAnsi="Arial" w:cs="Arial"/>
          <w:b/>
          <w:sz w:val="21"/>
          <w:szCs w:val="21"/>
        </w:rPr>
        <w:t>NO</w:t>
      </w:r>
      <w:r w:rsidR="0070288A" w:rsidRPr="00123F24">
        <w:rPr>
          <w:rFonts w:ascii="Arial" w:hAnsi="Arial" w:cs="Arial"/>
          <w:sz w:val="21"/>
          <w:szCs w:val="21"/>
        </w:rPr>
        <w:t xml:space="preserve"> </w:t>
      </w:r>
      <w:r w:rsidR="0070288A" w:rsidRPr="00123F24">
        <w:rPr>
          <w:rFonts w:ascii="Arial" w:hAnsi="Arial" w:cs="Arial"/>
          <w:b/>
          <w:sz w:val="21"/>
          <w:szCs w:val="21"/>
        </w:rPr>
        <w:t>food or drink</w:t>
      </w:r>
      <w:r w:rsidR="0070288A" w:rsidRPr="00123F24">
        <w:rPr>
          <w:rFonts w:ascii="Arial" w:hAnsi="Arial" w:cs="Arial"/>
          <w:sz w:val="21"/>
          <w:szCs w:val="21"/>
        </w:rPr>
        <w:t xml:space="preserve"> </w:t>
      </w:r>
      <w:r w:rsidR="0070288A" w:rsidRPr="00123F24">
        <w:rPr>
          <w:rFonts w:ascii="Arial" w:hAnsi="Arial" w:cs="Arial"/>
          <w:sz w:val="21"/>
          <w:szCs w:val="21"/>
        </w:rPr>
        <w:t xml:space="preserve">in this room, </w:t>
      </w:r>
      <w:r w:rsidR="0070288A" w:rsidRPr="00123F24">
        <w:rPr>
          <w:rFonts w:ascii="Arial" w:hAnsi="Arial" w:cs="Arial"/>
          <w:sz w:val="21"/>
          <w:szCs w:val="21"/>
        </w:rPr>
        <w:t xml:space="preserve">including water bottles.  </w:t>
      </w:r>
    </w:p>
    <w:p w14:paraId="427A4A41" w14:textId="0E7E67F9" w:rsidR="0070288A" w:rsidRPr="00123F24" w:rsidRDefault="0070288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>Closed-toed shoes and long pants</w:t>
      </w:r>
      <w:r w:rsidRPr="00123F24">
        <w:rPr>
          <w:rFonts w:ascii="Arial" w:hAnsi="Arial" w:cs="Arial"/>
          <w:sz w:val="21"/>
          <w:szCs w:val="21"/>
        </w:rPr>
        <w:t xml:space="preserve"> are required in this room</w:t>
      </w:r>
      <w:r w:rsidRPr="00123F24">
        <w:rPr>
          <w:rFonts w:ascii="Arial" w:hAnsi="Arial" w:cs="Arial"/>
          <w:sz w:val="21"/>
          <w:szCs w:val="21"/>
        </w:rPr>
        <w:t>.</w:t>
      </w:r>
    </w:p>
    <w:p w14:paraId="4E2FA858" w14:textId="4157A89A" w:rsidR="0070288A" w:rsidRPr="00123F24" w:rsidRDefault="0070288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lastRenderedPageBreak/>
        <w:t>No c</w:t>
      </w:r>
      <w:r w:rsidRPr="00123F24">
        <w:rPr>
          <w:rFonts w:ascii="Arial" w:hAnsi="Arial" w:cs="Arial"/>
          <w:sz w:val="21"/>
          <w:szCs w:val="21"/>
        </w:rPr>
        <w:t xml:space="preserve">hemicals </w:t>
      </w:r>
      <w:r w:rsidRPr="00123F24">
        <w:rPr>
          <w:rFonts w:ascii="Arial" w:hAnsi="Arial" w:cs="Arial"/>
          <w:sz w:val="21"/>
          <w:szCs w:val="21"/>
        </w:rPr>
        <w:t>should be used or stored in this room</w:t>
      </w:r>
      <w:r w:rsidRPr="00123F24">
        <w:rPr>
          <w:rFonts w:ascii="Arial" w:hAnsi="Arial" w:cs="Arial"/>
          <w:sz w:val="21"/>
          <w:szCs w:val="21"/>
        </w:rPr>
        <w:t xml:space="preserve">. </w:t>
      </w:r>
    </w:p>
    <w:p w14:paraId="155A060C" w14:textId="2930C5D4" w:rsidR="0070288A" w:rsidRPr="00123F24" w:rsidRDefault="00123F24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 xml:space="preserve">You must keep this room clean and tidy. Clean </w:t>
      </w:r>
      <w:r w:rsidR="0070288A" w:rsidRPr="00123F24">
        <w:rPr>
          <w:rFonts w:ascii="Arial" w:hAnsi="Arial" w:cs="Arial"/>
          <w:sz w:val="21"/>
          <w:szCs w:val="21"/>
        </w:rPr>
        <w:t xml:space="preserve">up </w:t>
      </w:r>
      <w:r w:rsidRPr="00123F24">
        <w:rPr>
          <w:rFonts w:ascii="Arial" w:hAnsi="Arial" w:cs="Arial"/>
          <w:sz w:val="21"/>
          <w:szCs w:val="21"/>
        </w:rPr>
        <w:t xml:space="preserve">any </w:t>
      </w:r>
      <w:r w:rsidR="0070288A" w:rsidRPr="00123F24">
        <w:rPr>
          <w:rFonts w:ascii="Arial" w:hAnsi="Arial" w:cs="Arial"/>
          <w:sz w:val="21"/>
          <w:szCs w:val="21"/>
        </w:rPr>
        <w:t>water spills</w:t>
      </w:r>
      <w:r w:rsidR="0070288A" w:rsidRPr="00123F24">
        <w:rPr>
          <w:rFonts w:ascii="Arial" w:hAnsi="Arial" w:cs="Arial"/>
          <w:b/>
          <w:sz w:val="21"/>
          <w:szCs w:val="21"/>
        </w:rPr>
        <w:t>.</w:t>
      </w:r>
      <w:r w:rsidRPr="00123F24">
        <w:rPr>
          <w:rFonts w:ascii="Arial" w:hAnsi="Arial" w:cs="Arial"/>
          <w:sz w:val="21"/>
          <w:szCs w:val="21"/>
        </w:rPr>
        <w:t xml:space="preserve"> </w:t>
      </w:r>
      <w:r w:rsidRPr="00123F24">
        <w:rPr>
          <w:rFonts w:ascii="Arial" w:hAnsi="Arial" w:cs="Arial"/>
          <w:sz w:val="21"/>
          <w:szCs w:val="21"/>
        </w:rPr>
        <w:t>Slips, trips and falls are common hazards!</w:t>
      </w:r>
    </w:p>
    <w:p w14:paraId="7AA91CCE" w14:textId="5C8DF8C3" w:rsidR="0070288A" w:rsidRPr="00123F24" w:rsidRDefault="00123F24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You must </w:t>
      </w:r>
      <w:r w:rsidRPr="00123F24">
        <w:rPr>
          <w:rFonts w:ascii="Arial" w:hAnsi="Arial" w:cs="Arial"/>
          <w:b/>
          <w:sz w:val="21"/>
          <w:szCs w:val="21"/>
        </w:rPr>
        <w:t>r</w:t>
      </w:r>
      <w:r w:rsidR="0070288A" w:rsidRPr="00123F24">
        <w:rPr>
          <w:rFonts w:ascii="Arial" w:hAnsi="Arial" w:cs="Arial"/>
          <w:b/>
          <w:sz w:val="21"/>
          <w:szCs w:val="21"/>
        </w:rPr>
        <w:t>eport hazards</w:t>
      </w:r>
      <w:r w:rsidR="0070288A" w:rsidRPr="00123F24">
        <w:rPr>
          <w:rFonts w:ascii="Arial" w:hAnsi="Arial" w:cs="Arial"/>
          <w:sz w:val="21"/>
          <w:szCs w:val="21"/>
        </w:rPr>
        <w:t xml:space="preserve"> that you see – do not walk away!</w:t>
      </w:r>
    </w:p>
    <w:p w14:paraId="44C30CC3" w14:textId="30B8EC8D" w:rsidR="0070288A" w:rsidRPr="00123F24" w:rsidRDefault="0070288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b/>
          <w:sz w:val="21"/>
          <w:szCs w:val="21"/>
        </w:rPr>
        <w:t xml:space="preserve">Contact </w:t>
      </w:r>
      <w:r w:rsidRPr="00123F24">
        <w:rPr>
          <w:rFonts w:ascii="Arial" w:hAnsi="Arial" w:cs="Arial"/>
          <w:b/>
          <w:sz w:val="21"/>
          <w:szCs w:val="21"/>
        </w:rPr>
        <w:t>Faculty Technician</w:t>
      </w:r>
      <w:r w:rsidR="00AF7A5A" w:rsidRPr="00123F24">
        <w:rPr>
          <w:rFonts w:ascii="Arial" w:hAnsi="Arial" w:cs="Arial"/>
          <w:b/>
          <w:sz w:val="21"/>
          <w:szCs w:val="21"/>
        </w:rPr>
        <w:t>s</w:t>
      </w:r>
      <w:r w:rsidRPr="00123F24">
        <w:rPr>
          <w:rFonts w:ascii="Arial" w:hAnsi="Arial" w:cs="Arial"/>
          <w:sz w:val="21"/>
          <w:szCs w:val="21"/>
        </w:rPr>
        <w:t xml:space="preserve"> as soon as you encounter any problem in this room!</w:t>
      </w:r>
      <w:r w:rsidRPr="00123F24">
        <w:rPr>
          <w:rFonts w:ascii="Arial" w:hAnsi="Arial" w:cs="Arial"/>
          <w:sz w:val="21"/>
          <w:szCs w:val="21"/>
        </w:rPr>
        <w:t xml:space="preserve"> </w:t>
      </w:r>
    </w:p>
    <w:p w14:paraId="28EDDCF4" w14:textId="7A2B489F" w:rsidR="0070288A" w:rsidRPr="00123F24" w:rsidRDefault="0070288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 xml:space="preserve">If an alarm goes, you </w:t>
      </w:r>
      <w:r w:rsidRPr="00123F24">
        <w:rPr>
          <w:rFonts w:ascii="Arial" w:hAnsi="Arial" w:cs="Arial"/>
          <w:b/>
          <w:sz w:val="21"/>
          <w:szCs w:val="21"/>
        </w:rPr>
        <w:t>MUST</w:t>
      </w:r>
      <w:r w:rsidRPr="00123F24">
        <w:rPr>
          <w:rFonts w:ascii="Arial" w:hAnsi="Arial" w:cs="Arial"/>
          <w:sz w:val="21"/>
          <w:szCs w:val="21"/>
        </w:rPr>
        <w:t xml:space="preserve"> leave the space!  Proceed to</w:t>
      </w:r>
      <w:r w:rsidR="00AF7A5A" w:rsidRPr="00123F24">
        <w:rPr>
          <w:rFonts w:ascii="Arial" w:hAnsi="Arial" w:cs="Arial"/>
          <w:sz w:val="21"/>
          <w:szCs w:val="21"/>
        </w:rPr>
        <w:t xml:space="preserve"> the</w:t>
      </w:r>
      <w:r w:rsidRPr="00123F24">
        <w:rPr>
          <w:rFonts w:ascii="Arial" w:hAnsi="Arial" w:cs="Arial"/>
          <w:sz w:val="21"/>
          <w:szCs w:val="21"/>
        </w:rPr>
        <w:t xml:space="preserve"> muster station.</w:t>
      </w:r>
    </w:p>
    <w:p w14:paraId="48424B3D" w14:textId="7EDA774F" w:rsidR="0070288A" w:rsidRDefault="0070288A" w:rsidP="0070288A">
      <w:pPr>
        <w:spacing w:before="120" w:after="0" w:line="240" w:lineRule="auto"/>
        <w:rPr>
          <w:rFonts w:ascii="Calibri Light" w:hAnsi="Calibri Light" w:cstheme="minorHAnsi"/>
        </w:rPr>
      </w:pPr>
    </w:p>
    <w:p w14:paraId="4BF1C3FB" w14:textId="0A8D5525" w:rsidR="00AF7A5A" w:rsidRDefault="00AF7A5A" w:rsidP="00AF7A5A">
      <w:pPr>
        <w:spacing w:after="0"/>
        <w:rPr>
          <w:rFonts w:ascii="Calibri Light" w:eastAsia="Times New Roman" w:hAnsi="Calibri Light" w:cstheme="minorHAnsi"/>
          <w:b/>
          <w:iCs/>
          <w:sz w:val="28"/>
          <w:lang w:val="en-US"/>
        </w:rPr>
      </w:pP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 xml:space="preserve">Section 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>C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 xml:space="preserve">. 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>Personal Protective Equipment (PPE)</w:t>
      </w:r>
    </w:p>
    <w:p w14:paraId="6B083545" w14:textId="77777777" w:rsidR="00123F24" w:rsidRPr="00123F24" w:rsidRDefault="00123F24" w:rsidP="00AF7A5A">
      <w:pPr>
        <w:spacing w:after="0"/>
        <w:rPr>
          <w:rFonts w:ascii="Calibri Light" w:eastAsia="Times New Roman" w:hAnsi="Calibri Light" w:cstheme="minorHAnsi"/>
          <w:b/>
          <w:iCs/>
          <w:sz w:val="28"/>
          <w:lang w:val="en-US"/>
        </w:rPr>
      </w:pPr>
    </w:p>
    <w:p w14:paraId="10F724EA" w14:textId="013EC926" w:rsidR="0070288A" w:rsidRPr="00123F24" w:rsidRDefault="00AF7A5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 xml:space="preserve">The most essential PPE for this room is </w:t>
      </w:r>
      <w:r w:rsidRPr="00123F24">
        <w:rPr>
          <w:rFonts w:ascii="Arial" w:hAnsi="Arial" w:cs="Arial"/>
          <w:b/>
          <w:sz w:val="21"/>
          <w:szCs w:val="21"/>
        </w:rPr>
        <w:t>oven mittens</w:t>
      </w:r>
      <w:r w:rsidRPr="00123F24">
        <w:rPr>
          <w:rFonts w:ascii="Arial" w:hAnsi="Arial" w:cs="Arial"/>
          <w:sz w:val="21"/>
          <w:szCs w:val="21"/>
        </w:rPr>
        <w:t>.</w:t>
      </w:r>
    </w:p>
    <w:p w14:paraId="60B75931" w14:textId="30A7563D" w:rsidR="00AF7A5A" w:rsidRPr="00123F24" w:rsidRDefault="00AF7A5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 xml:space="preserve">Materials from the autoclave are very </w:t>
      </w:r>
      <w:r w:rsidRPr="00123F24">
        <w:rPr>
          <w:rFonts w:ascii="Arial" w:hAnsi="Arial" w:cs="Arial"/>
          <w:b/>
          <w:sz w:val="21"/>
          <w:szCs w:val="21"/>
        </w:rPr>
        <w:t>HOT</w:t>
      </w:r>
      <w:r w:rsidRPr="00123F24">
        <w:rPr>
          <w:rFonts w:ascii="Arial" w:hAnsi="Arial" w:cs="Arial"/>
          <w:sz w:val="21"/>
          <w:szCs w:val="21"/>
        </w:rPr>
        <w:t xml:space="preserve"> and will burn if touched by bare skins.</w:t>
      </w:r>
    </w:p>
    <w:p w14:paraId="1EA42CA4" w14:textId="3407F7C4" w:rsidR="00AF7A5A" w:rsidRPr="00123F24" w:rsidRDefault="00AF7A5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b/>
          <w:sz w:val="21"/>
          <w:szCs w:val="21"/>
        </w:rPr>
        <w:t>Contact Faculty Technicians</w:t>
      </w:r>
      <w:r w:rsidRPr="00123F24">
        <w:rPr>
          <w:rFonts w:ascii="Arial" w:hAnsi="Arial" w:cs="Arial"/>
          <w:sz w:val="21"/>
          <w:szCs w:val="21"/>
        </w:rPr>
        <w:t xml:space="preserve"> immediately if oven mittens are missing in the room.</w:t>
      </w:r>
    </w:p>
    <w:p w14:paraId="6B77F1DE" w14:textId="77777777" w:rsidR="00AF7A5A" w:rsidRDefault="00AF7A5A" w:rsidP="0070288A">
      <w:pPr>
        <w:spacing w:before="120" w:after="0" w:line="240" w:lineRule="auto"/>
        <w:rPr>
          <w:rFonts w:ascii="Calibri Light" w:hAnsi="Calibri Light" w:cstheme="minorHAnsi"/>
        </w:rPr>
      </w:pPr>
    </w:p>
    <w:p w14:paraId="113F82A5" w14:textId="42FA1AFD" w:rsidR="00AF7A5A" w:rsidRDefault="00AF7A5A" w:rsidP="0070288A">
      <w:pPr>
        <w:spacing w:before="120" w:after="0" w:line="240" w:lineRule="auto"/>
        <w:rPr>
          <w:rFonts w:ascii="Calibri Light" w:eastAsia="Times New Roman" w:hAnsi="Calibri Light" w:cstheme="minorHAnsi"/>
          <w:b/>
          <w:iCs/>
          <w:sz w:val="28"/>
          <w:lang w:val="en-US"/>
        </w:rPr>
      </w:pP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 xml:space="preserve">Section 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>D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 xml:space="preserve">. </w:t>
      </w:r>
      <w:r w:rsidRPr="00123F24">
        <w:rPr>
          <w:rFonts w:ascii="Calibri Light" w:eastAsia="Times New Roman" w:hAnsi="Calibri Light" w:cstheme="minorHAnsi"/>
          <w:b/>
          <w:iCs/>
          <w:sz w:val="28"/>
          <w:lang w:val="en-US"/>
        </w:rPr>
        <w:t>Autoclave Use Specific Rules</w:t>
      </w:r>
    </w:p>
    <w:p w14:paraId="0FEA274B" w14:textId="77777777" w:rsidR="00123F24" w:rsidRPr="00123F24" w:rsidRDefault="00123F24" w:rsidP="0070288A">
      <w:pPr>
        <w:spacing w:before="120" w:after="0" w:line="240" w:lineRule="auto"/>
        <w:rPr>
          <w:rFonts w:ascii="Calibri Light" w:hAnsi="Calibri Light" w:cstheme="minorHAnsi"/>
          <w:sz w:val="28"/>
        </w:rPr>
      </w:pPr>
    </w:p>
    <w:p w14:paraId="6B5CF4E1" w14:textId="1B1E56D5" w:rsidR="0070288A" w:rsidRPr="00123F24" w:rsidRDefault="00AF7A5A" w:rsidP="00123F24">
      <w:pPr>
        <w:spacing w:before="120" w:after="0" w:line="360" w:lineRule="auto"/>
        <w:rPr>
          <w:rFonts w:ascii="Arial" w:hAnsi="Arial" w:cs="Arial"/>
          <w:sz w:val="21"/>
          <w:szCs w:val="21"/>
        </w:rPr>
      </w:pPr>
      <w:r w:rsidRPr="00123F24">
        <w:rPr>
          <w:rFonts w:ascii="Arial" w:hAnsi="Arial" w:cs="Arial"/>
          <w:sz w:val="21"/>
          <w:szCs w:val="21"/>
        </w:rPr>
        <w:t>Please review and follow the below autoclave user rules:</w:t>
      </w:r>
    </w:p>
    <w:p w14:paraId="682B4370" w14:textId="4A8C5F14" w:rsidR="0070288A" w:rsidRPr="00123F24" w:rsidRDefault="00AF7A5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Cs/>
          <w:sz w:val="21"/>
          <w:szCs w:val="21"/>
        </w:rPr>
        <w:t>You must</w:t>
      </w:r>
      <w:r w:rsidR="0070288A" w:rsidRPr="00123F24">
        <w:rPr>
          <w:rFonts w:ascii="Arial" w:hAnsi="Arial" w:cs="Arial"/>
          <w:bCs/>
          <w:sz w:val="21"/>
          <w:szCs w:val="21"/>
        </w:rPr>
        <w:t xml:space="preserve"> read through the </w:t>
      </w:r>
      <w:r w:rsidRPr="00123F24">
        <w:rPr>
          <w:rFonts w:ascii="Arial" w:hAnsi="Arial" w:cs="Arial"/>
          <w:bCs/>
          <w:sz w:val="21"/>
          <w:szCs w:val="21"/>
        </w:rPr>
        <w:t>Standard Operating Procedures (</w:t>
      </w:r>
      <w:r w:rsidR="0070288A" w:rsidRPr="00123F24">
        <w:rPr>
          <w:rFonts w:ascii="Arial" w:hAnsi="Arial" w:cs="Arial"/>
          <w:bCs/>
          <w:sz w:val="21"/>
          <w:szCs w:val="21"/>
        </w:rPr>
        <w:t>SOP</w:t>
      </w:r>
      <w:r w:rsidRPr="00123F24">
        <w:rPr>
          <w:rFonts w:ascii="Arial" w:hAnsi="Arial" w:cs="Arial"/>
          <w:bCs/>
          <w:sz w:val="21"/>
          <w:szCs w:val="21"/>
        </w:rPr>
        <w:t xml:space="preserve">) </w:t>
      </w:r>
      <w:r w:rsidR="0070288A" w:rsidRPr="00123F24">
        <w:rPr>
          <w:rFonts w:ascii="Arial" w:hAnsi="Arial" w:cs="Arial"/>
          <w:bCs/>
          <w:sz w:val="21"/>
          <w:szCs w:val="21"/>
        </w:rPr>
        <w:t>of the autoclave</w:t>
      </w:r>
      <w:r w:rsidRPr="00123F24">
        <w:rPr>
          <w:rFonts w:ascii="Arial" w:hAnsi="Arial" w:cs="Arial"/>
          <w:bCs/>
          <w:sz w:val="21"/>
          <w:szCs w:val="21"/>
        </w:rPr>
        <w:t xml:space="preserve"> and review it as needed to ensure proper operation of the autoclave. </w:t>
      </w:r>
      <w:hyperlink r:id="rId12" w:history="1">
        <w:r w:rsidRPr="00123F24">
          <w:rPr>
            <w:rStyle w:val="Hyperlink"/>
            <w:rFonts w:ascii="Arial" w:hAnsi="Arial" w:cs="Arial"/>
            <w:bCs/>
            <w:sz w:val="21"/>
            <w:szCs w:val="21"/>
          </w:rPr>
          <w:t>https://wiki.ubc.ca/Documentation:Standard_Operating_Procedures_for_Tuttnauer_Autoclave_3870</w:t>
        </w:r>
      </w:hyperlink>
      <w:r w:rsidR="0070288A" w:rsidRPr="00123F24">
        <w:rPr>
          <w:rFonts w:ascii="Arial" w:hAnsi="Arial" w:cs="Arial"/>
          <w:bCs/>
          <w:sz w:val="21"/>
          <w:szCs w:val="21"/>
        </w:rPr>
        <w:t xml:space="preserve"> </w:t>
      </w:r>
    </w:p>
    <w:p w14:paraId="44101EAB" w14:textId="688FFF49" w:rsidR="00AF7A5A" w:rsidRPr="00123F24" w:rsidRDefault="00AF7A5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Cs/>
          <w:sz w:val="21"/>
          <w:szCs w:val="21"/>
        </w:rPr>
        <w:t xml:space="preserve">An </w:t>
      </w:r>
      <w:r w:rsidRPr="00123F24">
        <w:rPr>
          <w:rFonts w:ascii="Arial" w:hAnsi="Arial" w:cs="Arial"/>
          <w:b/>
          <w:bCs/>
          <w:sz w:val="21"/>
          <w:szCs w:val="21"/>
        </w:rPr>
        <w:t>in-person training session</w:t>
      </w:r>
      <w:r w:rsidRPr="00123F24">
        <w:rPr>
          <w:rFonts w:ascii="Arial" w:hAnsi="Arial" w:cs="Arial"/>
          <w:bCs/>
          <w:sz w:val="21"/>
          <w:szCs w:val="21"/>
        </w:rPr>
        <w:t xml:space="preserve"> </w:t>
      </w:r>
      <w:r w:rsidRPr="00123F24">
        <w:rPr>
          <w:rFonts w:ascii="Arial" w:hAnsi="Arial" w:cs="Arial"/>
          <w:b/>
          <w:bCs/>
          <w:sz w:val="21"/>
          <w:szCs w:val="21"/>
        </w:rPr>
        <w:t>MUST BE done</w:t>
      </w:r>
      <w:r w:rsidRPr="00123F24">
        <w:rPr>
          <w:rFonts w:ascii="Arial" w:hAnsi="Arial" w:cs="Arial"/>
          <w:bCs/>
          <w:sz w:val="21"/>
          <w:szCs w:val="21"/>
        </w:rPr>
        <w:t xml:space="preserve"> </w:t>
      </w:r>
      <w:r w:rsidRPr="00123F24">
        <w:rPr>
          <w:rFonts w:ascii="Arial" w:hAnsi="Arial" w:cs="Arial"/>
          <w:b/>
          <w:bCs/>
          <w:sz w:val="21"/>
          <w:szCs w:val="21"/>
        </w:rPr>
        <w:t>with the Faculty Technicians</w:t>
      </w:r>
      <w:r w:rsidRPr="00123F24">
        <w:rPr>
          <w:rFonts w:ascii="Arial" w:hAnsi="Arial" w:cs="Arial"/>
          <w:bCs/>
          <w:sz w:val="21"/>
          <w:szCs w:val="21"/>
        </w:rPr>
        <w:t xml:space="preserve"> before operating the autoclave independently. You </w:t>
      </w:r>
      <w:r w:rsidRPr="00123F24">
        <w:rPr>
          <w:rFonts w:ascii="Arial" w:hAnsi="Arial" w:cs="Arial"/>
          <w:b/>
          <w:bCs/>
          <w:sz w:val="21"/>
          <w:szCs w:val="21"/>
        </w:rPr>
        <w:t>CANNOT</w:t>
      </w:r>
      <w:r w:rsidRPr="00123F24">
        <w:rPr>
          <w:rFonts w:ascii="Arial" w:hAnsi="Arial" w:cs="Arial"/>
          <w:bCs/>
          <w:sz w:val="21"/>
          <w:szCs w:val="21"/>
        </w:rPr>
        <w:t xml:space="preserve"> be trained by another lab member who has been authorized to use the autoclave.</w:t>
      </w:r>
    </w:p>
    <w:p w14:paraId="5EC70883" w14:textId="32CFA258" w:rsidR="0070288A" w:rsidRPr="00123F24" w:rsidRDefault="0070288A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/>
          <w:bCs/>
          <w:sz w:val="21"/>
          <w:szCs w:val="21"/>
        </w:rPr>
        <w:t xml:space="preserve">Metal tray must be used </w:t>
      </w:r>
      <w:r w:rsidR="00AF7A5A" w:rsidRPr="00123F24">
        <w:rPr>
          <w:rFonts w:ascii="Arial" w:hAnsi="Arial" w:cs="Arial"/>
          <w:b/>
          <w:bCs/>
          <w:sz w:val="21"/>
          <w:szCs w:val="21"/>
        </w:rPr>
        <w:t>at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</w:t>
      </w:r>
      <w:r w:rsidR="00456240" w:rsidRPr="00123F24">
        <w:rPr>
          <w:rFonts w:ascii="Arial" w:hAnsi="Arial" w:cs="Arial"/>
          <w:b/>
          <w:bCs/>
          <w:sz w:val="21"/>
          <w:szCs w:val="21"/>
        </w:rPr>
        <w:t>ALL TIMES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</w:t>
      </w:r>
      <w:r w:rsidRPr="00123F24">
        <w:rPr>
          <w:rFonts w:ascii="Arial" w:hAnsi="Arial" w:cs="Arial"/>
          <w:bCs/>
          <w:sz w:val="21"/>
          <w:szCs w:val="21"/>
        </w:rPr>
        <w:t>with any sample/solution load to avoid spillage</w:t>
      </w:r>
      <w:r w:rsidR="00AF7A5A" w:rsidRPr="00123F24">
        <w:rPr>
          <w:rFonts w:ascii="Arial" w:hAnsi="Arial" w:cs="Arial"/>
          <w:bCs/>
          <w:sz w:val="21"/>
          <w:szCs w:val="21"/>
        </w:rPr>
        <w:t>. Report to Faculty Technicians if tray is missing.</w:t>
      </w:r>
    </w:p>
    <w:p w14:paraId="75CA9AB6" w14:textId="2600EC54" w:rsidR="00AF7A5A" w:rsidRPr="00123F24" w:rsidRDefault="00456240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/>
          <w:bCs/>
          <w:sz w:val="21"/>
          <w:szCs w:val="21"/>
        </w:rPr>
        <w:t>You MUST c</w:t>
      </w:r>
      <w:r w:rsidR="0070288A" w:rsidRPr="00123F24">
        <w:rPr>
          <w:rFonts w:ascii="Arial" w:hAnsi="Arial" w:cs="Arial"/>
          <w:b/>
          <w:bCs/>
          <w:sz w:val="21"/>
          <w:szCs w:val="21"/>
        </w:rPr>
        <w:t>heck the distilled water level</w:t>
      </w:r>
      <w:r w:rsidR="0070288A" w:rsidRPr="00123F24">
        <w:rPr>
          <w:rFonts w:ascii="Arial" w:hAnsi="Arial" w:cs="Arial"/>
          <w:bCs/>
          <w:sz w:val="21"/>
          <w:szCs w:val="21"/>
        </w:rPr>
        <w:t xml:space="preserve"> in the reservoir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before every use</w:t>
      </w:r>
      <w:r w:rsidR="0070288A" w:rsidRPr="00123F24">
        <w:rPr>
          <w:rFonts w:ascii="Arial" w:hAnsi="Arial" w:cs="Arial"/>
          <w:bCs/>
          <w:sz w:val="21"/>
          <w:szCs w:val="21"/>
        </w:rPr>
        <w:t xml:space="preserve"> and 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refill as needed to </w:t>
      </w:r>
      <w:r w:rsidR="0070288A" w:rsidRPr="00123F24">
        <w:rPr>
          <w:rFonts w:ascii="Arial" w:hAnsi="Arial" w:cs="Arial"/>
          <w:bCs/>
          <w:sz w:val="21"/>
          <w:szCs w:val="21"/>
        </w:rPr>
        <w:t>prevent it from drying out</w:t>
      </w:r>
      <w:r w:rsidR="00AF7A5A" w:rsidRPr="00123F24">
        <w:rPr>
          <w:rFonts w:ascii="Arial" w:hAnsi="Arial" w:cs="Arial"/>
          <w:bCs/>
          <w:sz w:val="21"/>
          <w:szCs w:val="21"/>
        </w:rPr>
        <w:t>.</w:t>
      </w:r>
    </w:p>
    <w:p w14:paraId="1C02DD01" w14:textId="51F275FE" w:rsidR="0070288A" w:rsidRPr="00123F24" w:rsidRDefault="00456240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/>
          <w:bCs/>
          <w:sz w:val="21"/>
          <w:szCs w:val="21"/>
        </w:rPr>
        <w:t>You MUST i</w:t>
      </w:r>
      <w:r w:rsidR="00AF7A5A" w:rsidRPr="00123F24">
        <w:rPr>
          <w:rFonts w:ascii="Arial" w:hAnsi="Arial" w:cs="Arial"/>
          <w:b/>
          <w:bCs/>
          <w:sz w:val="21"/>
          <w:szCs w:val="21"/>
        </w:rPr>
        <w:t>nclude a chemical indicator strip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to each </w:t>
      </w:r>
      <w:r w:rsidRPr="00123F24">
        <w:rPr>
          <w:rFonts w:ascii="Arial" w:hAnsi="Arial" w:cs="Arial"/>
          <w:bCs/>
          <w:sz w:val="21"/>
          <w:szCs w:val="21"/>
        </w:rPr>
        <w:t>run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to ensure proper functioning of the autoclave. Please report any failed </w:t>
      </w:r>
      <w:r w:rsidRPr="00123F24">
        <w:rPr>
          <w:rFonts w:ascii="Arial" w:hAnsi="Arial" w:cs="Arial"/>
          <w:bCs/>
          <w:sz w:val="21"/>
          <w:szCs w:val="21"/>
        </w:rPr>
        <w:t>run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to Faculty Technicians so investigation can occur immediately.</w:t>
      </w:r>
    </w:p>
    <w:p w14:paraId="34E53BCB" w14:textId="19F7A518" w:rsidR="0070288A" w:rsidRPr="00123F24" w:rsidRDefault="00456240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/>
          <w:bCs/>
          <w:sz w:val="21"/>
          <w:szCs w:val="21"/>
        </w:rPr>
        <w:t>You MUST sign t</w:t>
      </w:r>
      <w:r w:rsidR="0070288A" w:rsidRPr="00123F24">
        <w:rPr>
          <w:rFonts w:ascii="Arial" w:hAnsi="Arial" w:cs="Arial"/>
          <w:b/>
          <w:bCs/>
          <w:sz w:val="21"/>
          <w:szCs w:val="21"/>
        </w:rPr>
        <w:t>he logbook</w:t>
      </w:r>
      <w:r w:rsidR="0070288A" w:rsidRPr="00123F24">
        <w:rPr>
          <w:rFonts w:ascii="Arial" w:hAnsi="Arial" w:cs="Arial"/>
          <w:bCs/>
          <w:sz w:val="21"/>
          <w:szCs w:val="21"/>
        </w:rPr>
        <w:t xml:space="preserve"> after each </w:t>
      </w:r>
      <w:r w:rsidRPr="00123F24">
        <w:rPr>
          <w:rFonts w:ascii="Arial" w:hAnsi="Arial" w:cs="Arial"/>
          <w:bCs/>
          <w:sz w:val="21"/>
          <w:szCs w:val="21"/>
        </w:rPr>
        <w:t>run</w:t>
      </w:r>
      <w:r w:rsidR="0070288A" w:rsidRPr="00123F24">
        <w:rPr>
          <w:rFonts w:ascii="Arial" w:hAnsi="Arial" w:cs="Arial"/>
          <w:bCs/>
          <w:sz w:val="21"/>
          <w:szCs w:val="21"/>
        </w:rPr>
        <w:t>. If you run multiple loads, then you must record multiple lines on the logbook.</w:t>
      </w:r>
    </w:p>
    <w:p w14:paraId="21AF020F" w14:textId="0A0B3EFE" w:rsidR="00AF7A5A" w:rsidRPr="00123F24" w:rsidRDefault="00456240" w:rsidP="00123F24">
      <w:pPr>
        <w:pStyle w:val="ListParagraph"/>
        <w:numPr>
          <w:ilvl w:val="0"/>
          <w:numId w:val="18"/>
        </w:numPr>
        <w:spacing w:after="0" w:line="360" w:lineRule="auto"/>
        <w:ind w:left="720" w:hanging="360"/>
        <w:rPr>
          <w:rFonts w:ascii="Arial" w:hAnsi="Arial" w:cs="Arial"/>
          <w:bCs/>
          <w:sz w:val="21"/>
          <w:szCs w:val="21"/>
        </w:rPr>
      </w:pPr>
      <w:r w:rsidRPr="00123F24">
        <w:rPr>
          <w:rFonts w:ascii="Arial" w:hAnsi="Arial" w:cs="Arial"/>
          <w:b/>
          <w:bCs/>
          <w:sz w:val="21"/>
          <w:szCs w:val="21"/>
        </w:rPr>
        <w:t>You MUST r</w:t>
      </w:r>
      <w:r w:rsidR="00AF7A5A" w:rsidRPr="00123F24">
        <w:rPr>
          <w:rFonts w:ascii="Arial" w:hAnsi="Arial" w:cs="Arial"/>
          <w:b/>
          <w:bCs/>
          <w:sz w:val="21"/>
          <w:szCs w:val="21"/>
        </w:rPr>
        <w:t>eport any problem</w:t>
      </w:r>
      <w:r w:rsidR="00AF7A5A" w:rsidRPr="00123F24">
        <w:rPr>
          <w:rFonts w:ascii="Arial" w:hAnsi="Arial" w:cs="Arial"/>
          <w:bCs/>
          <w:sz w:val="21"/>
          <w:szCs w:val="21"/>
        </w:rPr>
        <w:t xml:space="preserve"> with the autoclave immediately to Faculty Technicians.</w:t>
      </w:r>
    </w:p>
    <w:p w14:paraId="7123507F" w14:textId="75F5F9D9" w:rsidR="006C601E" w:rsidRDefault="006C601E" w:rsidP="006C601E">
      <w:pPr>
        <w:spacing w:after="0" w:line="240" w:lineRule="auto"/>
        <w:rPr>
          <w:rFonts w:ascii="Calibri Light" w:hAnsi="Calibri Light" w:cstheme="minorHAnsi"/>
        </w:rPr>
      </w:pPr>
    </w:p>
    <w:p w14:paraId="7980815C" w14:textId="200BDBB7" w:rsidR="001F0376" w:rsidRPr="001F0376" w:rsidRDefault="00123F24" w:rsidP="006C601E">
      <w:pPr>
        <w:spacing w:after="0" w:line="240" w:lineRule="auto"/>
        <w:rPr>
          <w:rFonts w:ascii="Calibri Light" w:hAnsi="Calibri Light" w:cstheme="minorHAnsi"/>
          <w:b/>
          <w:sz w:val="24"/>
        </w:rPr>
      </w:pPr>
      <w:r w:rsidRPr="001F0376">
        <w:rPr>
          <w:rFonts w:ascii="Calibri Light" w:hAnsi="Calibri Light" w:cstheme="minorHAnsi"/>
          <w:b/>
          <w:sz w:val="24"/>
        </w:rPr>
        <w:lastRenderedPageBreak/>
        <w:t xml:space="preserve">Please acknowledge you have gone over the below information and </w:t>
      </w:r>
      <w:r w:rsidR="001F0376" w:rsidRPr="001F0376">
        <w:rPr>
          <w:rFonts w:ascii="Calibri Light" w:hAnsi="Calibri Light" w:cstheme="minorHAnsi"/>
          <w:b/>
          <w:sz w:val="24"/>
        </w:rPr>
        <w:t>select</w:t>
      </w:r>
      <w:r w:rsidRPr="001F0376">
        <w:rPr>
          <w:rFonts w:ascii="Calibri Light" w:hAnsi="Calibri Light" w:cstheme="minorHAnsi"/>
          <w:b/>
          <w:sz w:val="24"/>
        </w:rPr>
        <w:t xml:space="preserve"> “yes”.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391"/>
        <w:gridCol w:w="6729"/>
        <w:gridCol w:w="705"/>
        <w:gridCol w:w="1547"/>
      </w:tblGrid>
      <w:tr w:rsidR="002E231F" w:rsidRPr="00237FEB" w14:paraId="1C81CB47" w14:textId="77777777" w:rsidTr="0079332E">
        <w:tc>
          <w:tcPr>
            <w:tcW w:w="7120" w:type="dxa"/>
            <w:gridSpan w:val="2"/>
            <w:shd w:val="clear" w:color="auto" w:fill="0C2344"/>
          </w:tcPr>
          <w:p w14:paraId="6DC54F36" w14:textId="77777777" w:rsidR="0068342C" w:rsidRPr="00237FEB" w:rsidRDefault="0068342C" w:rsidP="0068342C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 w:rsidRPr="00237FEB">
              <w:rPr>
                <w:rFonts w:ascii="Calibri Light" w:hAnsi="Calibri Light" w:cstheme="minorHAnsi"/>
                <w:b/>
                <w:color w:val="97D4E9"/>
                <w:szCs w:val="20"/>
              </w:rPr>
              <w:t>Topic</w:t>
            </w:r>
          </w:p>
        </w:tc>
        <w:tc>
          <w:tcPr>
            <w:tcW w:w="705" w:type="dxa"/>
            <w:shd w:val="clear" w:color="auto" w:fill="0C2344"/>
          </w:tcPr>
          <w:p w14:paraId="457CCDE4" w14:textId="77777777" w:rsidR="0068342C" w:rsidRPr="00237FEB" w:rsidRDefault="0068342C" w:rsidP="0068342C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 w:rsidRPr="00237FEB">
              <w:rPr>
                <w:rFonts w:ascii="Calibri Light" w:hAnsi="Calibri Light" w:cstheme="minorHAnsi"/>
                <w:b/>
                <w:color w:val="97D4E9"/>
                <w:szCs w:val="20"/>
              </w:rPr>
              <w:sym w:font="Wingdings" w:char="F0FC"/>
            </w:r>
            <w:r w:rsidRPr="00237FEB">
              <w:rPr>
                <w:rFonts w:ascii="Calibri Light" w:hAnsi="Calibri Light" w:cstheme="minorHAnsi"/>
                <w:b/>
                <w:color w:val="97D4E9"/>
                <w:szCs w:val="20"/>
              </w:rPr>
              <w:t>Yes</w:t>
            </w:r>
          </w:p>
        </w:tc>
        <w:tc>
          <w:tcPr>
            <w:tcW w:w="1547" w:type="dxa"/>
            <w:shd w:val="clear" w:color="auto" w:fill="0C2344"/>
          </w:tcPr>
          <w:p w14:paraId="5FF386A8" w14:textId="77777777" w:rsidR="0068342C" w:rsidRPr="00237FEB" w:rsidRDefault="0068342C" w:rsidP="0068342C">
            <w:pPr>
              <w:jc w:val="center"/>
              <w:rPr>
                <w:rFonts w:ascii="Calibri Light" w:hAnsi="Calibri Light" w:cstheme="minorHAnsi"/>
                <w:b/>
                <w:color w:val="97D4E9"/>
                <w:szCs w:val="20"/>
              </w:rPr>
            </w:pPr>
            <w:r w:rsidRPr="00237FEB">
              <w:rPr>
                <w:rFonts w:ascii="Calibri Light" w:hAnsi="Calibri Light" w:cstheme="minorHAnsi"/>
                <w:b/>
                <w:color w:val="97D4E9"/>
                <w:szCs w:val="20"/>
              </w:rPr>
              <w:t>Notes</w:t>
            </w:r>
          </w:p>
        </w:tc>
      </w:tr>
      <w:tr w:rsidR="002E231F" w:rsidRPr="00237FEB" w14:paraId="448A5035" w14:textId="77777777" w:rsidTr="0079332E">
        <w:trPr>
          <w:trHeight w:val="432"/>
        </w:trPr>
        <w:tc>
          <w:tcPr>
            <w:tcW w:w="391" w:type="dxa"/>
            <w:vAlign w:val="center"/>
          </w:tcPr>
          <w:p w14:paraId="3A601A04" w14:textId="2B082635" w:rsidR="0068342C" w:rsidRPr="00237FEB" w:rsidRDefault="00D00C7A" w:rsidP="0068342C">
            <w:pPr>
              <w:jc w:val="center"/>
              <w:rPr>
                <w:rFonts w:ascii="Calibri Light" w:hAnsi="Calibri Light" w:cstheme="minorHAnsi"/>
              </w:rPr>
            </w:pPr>
            <w:r>
              <w:rPr>
                <w:rFonts w:ascii="Calibri Light" w:hAnsi="Calibri Light" w:cstheme="minorHAnsi"/>
              </w:rPr>
              <w:t>A</w:t>
            </w:r>
          </w:p>
        </w:tc>
        <w:tc>
          <w:tcPr>
            <w:tcW w:w="6729" w:type="dxa"/>
            <w:vAlign w:val="center"/>
          </w:tcPr>
          <w:p w14:paraId="27F3E02E" w14:textId="77777777" w:rsidR="0068342C" w:rsidRDefault="0070288A" w:rsidP="0079332E">
            <w:pPr>
              <w:rPr>
                <w:rFonts w:ascii="Calibri Light" w:hAnsi="Calibri Light" w:cstheme="minorHAnsi"/>
                <w:b/>
                <w:i/>
                <w:sz w:val="21"/>
                <w:szCs w:val="21"/>
              </w:rPr>
            </w:pPr>
            <w:r>
              <w:rPr>
                <w:rFonts w:ascii="Calibri Light" w:hAnsi="Calibri Light" w:cstheme="minorHAnsi"/>
                <w:b/>
                <w:i/>
                <w:sz w:val="21"/>
                <w:szCs w:val="21"/>
              </w:rPr>
              <w:t>LFS General Guide</w:t>
            </w:r>
          </w:p>
          <w:p w14:paraId="401713BD" w14:textId="77777777" w:rsidR="0070288A" w:rsidRDefault="0070288A" w:rsidP="0079332E">
            <w:pPr>
              <w:rPr>
                <w:rFonts w:ascii="Calibri Light" w:hAnsi="Calibri Light" w:cstheme="minorHAnsi"/>
                <w:sz w:val="21"/>
                <w:szCs w:val="21"/>
              </w:rPr>
            </w:pPr>
            <w:r>
              <w:rPr>
                <w:rFonts w:ascii="Calibri Light" w:hAnsi="Calibri Light" w:cstheme="minorHAnsi"/>
                <w:sz w:val="21"/>
                <w:szCs w:val="21"/>
              </w:rPr>
              <w:t>I have completed the LFS General Guide.</w:t>
            </w:r>
          </w:p>
          <w:p w14:paraId="1BF2A896" w14:textId="01F8C7D6" w:rsidR="001F0376" w:rsidRPr="00237FEB" w:rsidRDefault="001F0376" w:rsidP="0079332E">
            <w:pPr>
              <w:rPr>
                <w:rFonts w:ascii="Calibri Light" w:hAnsi="Calibri Light" w:cstheme="minorHAnsi"/>
                <w:sz w:val="21"/>
                <w:szCs w:val="21"/>
              </w:rPr>
            </w:pPr>
          </w:p>
        </w:tc>
        <w:tc>
          <w:tcPr>
            <w:tcW w:w="705" w:type="dxa"/>
            <w:vAlign w:val="center"/>
          </w:tcPr>
          <w:p w14:paraId="473A3D16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  <w:tc>
          <w:tcPr>
            <w:tcW w:w="1547" w:type="dxa"/>
            <w:vAlign w:val="center"/>
          </w:tcPr>
          <w:p w14:paraId="2046507B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</w:tr>
      <w:tr w:rsidR="002E231F" w:rsidRPr="00237FEB" w14:paraId="2CE13C30" w14:textId="77777777" w:rsidTr="0079332E">
        <w:trPr>
          <w:trHeight w:val="432"/>
        </w:trPr>
        <w:tc>
          <w:tcPr>
            <w:tcW w:w="391" w:type="dxa"/>
            <w:vAlign w:val="center"/>
          </w:tcPr>
          <w:p w14:paraId="0933CCB6" w14:textId="6D7443F7" w:rsidR="0068342C" w:rsidRPr="00237FEB" w:rsidRDefault="00D00C7A" w:rsidP="0068342C">
            <w:pPr>
              <w:jc w:val="center"/>
              <w:rPr>
                <w:rFonts w:ascii="Calibri Light" w:hAnsi="Calibri Light" w:cstheme="minorHAnsi"/>
              </w:rPr>
            </w:pPr>
            <w:r>
              <w:rPr>
                <w:rFonts w:ascii="Calibri Light" w:hAnsi="Calibri Light" w:cstheme="minorHAnsi"/>
              </w:rPr>
              <w:t>B</w:t>
            </w:r>
          </w:p>
        </w:tc>
        <w:tc>
          <w:tcPr>
            <w:tcW w:w="6729" w:type="dxa"/>
            <w:vAlign w:val="center"/>
          </w:tcPr>
          <w:p w14:paraId="23411239" w14:textId="35B12BC2" w:rsidR="0068342C" w:rsidRPr="00237FEB" w:rsidRDefault="0068342C" w:rsidP="0068342C">
            <w:pPr>
              <w:rPr>
                <w:rFonts w:ascii="Calibri Light" w:hAnsi="Calibri Light" w:cstheme="minorHAnsi"/>
                <w:b/>
                <w:i/>
                <w:sz w:val="21"/>
                <w:szCs w:val="21"/>
              </w:rPr>
            </w:pPr>
            <w:r w:rsidRPr="00237FEB">
              <w:rPr>
                <w:rFonts w:ascii="Calibri Light" w:hAnsi="Calibri Light" w:cstheme="minorHAnsi"/>
                <w:b/>
                <w:i/>
                <w:sz w:val="21"/>
                <w:szCs w:val="21"/>
              </w:rPr>
              <w:t xml:space="preserve"> </w:t>
            </w:r>
            <w:r w:rsidR="0070288A">
              <w:rPr>
                <w:rFonts w:ascii="Calibri Light" w:hAnsi="Calibri Light" w:cstheme="minorHAnsi"/>
                <w:b/>
                <w:i/>
                <w:sz w:val="21"/>
                <w:szCs w:val="21"/>
              </w:rPr>
              <w:t>General Lab Rules</w:t>
            </w:r>
          </w:p>
          <w:p w14:paraId="1F9F28B6" w14:textId="77777777" w:rsidR="002A1D0F" w:rsidRDefault="0068342C" w:rsidP="00AF7A5A">
            <w:pPr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  <w:r w:rsidRPr="00237FEB">
              <w:rPr>
                <w:rFonts w:ascii="Calibri Light" w:hAnsi="Calibri Light" w:cstheme="minorHAnsi"/>
                <w:sz w:val="21"/>
                <w:szCs w:val="21"/>
              </w:rPr>
              <w:t xml:space="preserve">I have </w:t>
            </w:r>
            <w:r w:rsidR="00AF7A5A">
              <w:rPr>
                <w:rFonts w:ascii="Calibri Light" w:hAnsi="Calibri Light" w:cstheme="minorHAnsi"/>
                <w:sz w:val="21"/>
                <w:szCs w:val="21"/>
              </w:rPr>
              <w:t xml:space="preserve">read </w:t>
            </w:r>
            <w:r w:rsidR="00A95A24">
              <w:rPr>
                <w:rFonts w:ascii="Calibri Light" w:hAnsi="Calibri Light" w:cstheme="minorHAnsi"/>
                <w:sz w:val="21"/>
                <w:szCs w:val="21"/>
              </w:rPr>
              <w:t>and understood</w:t>
            </w:r>
            <w:r w:rsidR="00AF7A5A">
              <w:rPr>
                <w:rFonts w:ascii="Calibri Light" w:hAnsi="Calibri Light" w:cstheme="minorHAnsi"/>
                <w:sz w:val="21"/>
                <w:szCs w:val="21"/>
              </w:rPr>
              <w:t xml:space="preserve"> the lab rules</w:t>
            </w:r>
            <w:r w:rsidR="00A95A24">
              <w:rPr>
                <w:rFonts w:ascii="Calibri Light" w:hAnsi="Calibri Light" w:cstheme="minorHAnsi"/>
                <w:sz w:val="21"/>
                <w:szCs w:val="21"/>
              </w:rPr>
              <w:t>,</w:t>
            </w:r>
            <w:r w:rsidR="00AF7A5A">
              <w:rPr>
                <w:rFonts w:ascii="Calibri Light" w:hAnsi="Calibri Light" w:cstheme="minorHAnsi"/>
                <w:sz w:val="21"/>
                <w:szCs w:val="21"/>
              </w:rPr>
              <w:t xml:space="preserve"> and agreed to follow them strictly.</w:t>
            </w:r>
            <w:r w:rsidR="002A1D0F"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 xml:space="preserve"> </w:t>
            </w:r>
          </w:p>
          <w:p w14:paraId="1264DFB7" w14:textId="505D1FF0" w:rsidR="001F0376" w:rsidRPr="00237FEB" w:rsidRDefault="001F0376" w:rsidP="00AF7A5A">
            <w:pPr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</w:p>
        </w:tc>
        <w:tc>
          <w:tcPr>
            <w:tcW w:w="705" w:type="dxa"/>
            <w:vAlign w:val="center"/>
          </w:tcPr>
          <w:p w14:paraId="42E71C23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  <w:tc>
          <w:tcPr>
            <w:tcW w:w="1547" w:type="dxa"/>
            <w:vAlign w:val="center"/>
          </w:tcPr>
          <w:p w14:paraId="372F4E72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</w:tr>
      <w:tr w:rsidR="00D00C7A" w:rsidRPr="00237FEB" w14:paraId="617299AC" w14:textId="77777777" w:rsidTr="006778F6">
        <w:trPr>
          <w:trHeight w:val="432"/>
        </w:trPr>
        <w:tc>
          <w:tcPr>
            <w:tcW w:w="391" w:type="dxa"/>
            <w:vAlign w:val="center"/>
          </w:tcPr>
          <w:p w14:paraId="148EC48E" w14:textId="4BB44667" w:rsidR="00D00C7A" w:rsidRPr="00237FEB" w:rsidRDefault="00D00C7A" w:rsidP="006778F6">
            <w:pPr>
              <w:jc w:val="center"/>
              <w:rPr>
                <w:rFonts w:ascii="Calibri Light" w:hAnsi="Calibri Light" w:cstheme="minorHAnsi"/>
              </w:rPr>
            </w:pPr>
            <w:r>
              <w:rPr>
                <w:rFonts w:ascii="Calibri Light" w:hAnsi="Calibri Light" w:cstheme="minorHAnsi"/>
              </w:rPr>
              <w:t>C</w:t>
            </w:r>
          </w:p>
        </w:tc>
        <w:tc>
          <w:tcPr>
            <w:tcW w:w="6729" w:type="dxa"/>
            <w:vAlign w:val="center"/>
          </w:tcPr>
          <w:p w14:paraId="6E97E028" w14:textId="77777777" w:rsidR="00D00C7A" w:rsidRDefault="00AF7A5A" w:rsidP="006778F6">
            <w:pPr>
              <w:shd w:val="clear" w:color="auto" w:fill="FFFFFF"/>
              <w:rPr>
                <w:rFonts w:ascii="Calibri Light" w:eastAsia="Times New Roman" w:hAnsi="Calibri Light" w:cstheme="minorHAnsi"/>
                <w:b/>
                <w:bCs/>
                <w:i/>
                <w:iCs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Calibri Light" w:eastAsia="Times New Roman" w:hAnsi="Calibri Light" w:cstheme="minorHAnsi"/>
                <w:b/>
                <w:bCs/>
                <w:i/>
                <w:iCs/>
                <w:color w:val="000000"/>
                <w:sz w:val="21"/>
                <w:szCs w:val="21"/>
                <w:lang w:eastAsia="en-CA"/>
              </w:rPr>
              <w:t>Personal Protective Equipment (PPE)</w:t>
            </w:r>
          </w:p>
          <w:p w14:paraId="13A79B32" w14:textId="77777777" w:rsidR="00AF7A5A" w:rsidRDefault="00AF7A5A" w:rsidP="006778F6">
            <w:pPr>
              <w:shd w:val="clear" w:color="auto" w:fill="FFFFFF"/>
              <w:rPr>
                <w:rFonts w:ascii="Calibri Light" w:eastAsia="Times New Roman" w:hAnsi="Calibri Light" w:cstheme="minorHAnsi"/>
                <w:bCs/>
                <w:iCs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Calibri Light" w:eastAsia="Times New Roman" w:hAnsi="Calibri Light" w:cstheme="minorHAnsi"/>
                <w:bCs/>
                <w:iCs/>
                <w:color w:val="000000"/>
                <w:sz w:val="21"/>
                <w:szCs w:val="21"/>
                <w:lang w:eastAsia="en-CA"/>
              </w:rPr>
              <w:t>I have read and understood the rules on PPE in this room</w:t>
            </w:r>
            <w:r w:rsidR="00A95A24">
              <w:rPr>
                <w:rFonts w:ascii="Calibri Light" w:eastAsia="Times New Roman" w:hAnsi="Calibri Light" w:cstheme="minorHAnsi"/>
                <w:bCs/>
                <w:iCs/>
                <w:color w:val="000000"/>
                <w:sz w:val="21"/>
                <w:szCs w:val="21"/>
                <w:lang w:eastAsia="en-CA"/>
              </w:rPr>
              <w:t>, and agreed to follow them strictly</w:t>
            </w:r>
            <w:r>
              <w:rPr>
                <w:rFonts w:ascii="Calibri Light" w:eastAsia="Times New Roman" w:hAnsi="Calibri Light" w:cstheme="minorHAnsi"/>
                <w:bCs/>
                <w:iCs/>
                <w:color w:val="000000"/>
                <w:sz w:val="21"/>
                <w:szCs w:val="21"/>
                <w:lang w:eastAsia="en-CA"/>
              </w:rPr>
              <w:t>.</w:t>
            </w:r>
          </w:p>
          <w:p w14:paraId="4BE4E2E9" w14:textId="37E97E86" w:rsidR="001F0376" w:rsidRPr="00EA0190" w:rsidRDefault="001F0376" w:rsidP="006778F6">
            <w:pPr>
              <w:shd w:val="clear" w:color="auto" w:fill="FFFFFF"/>
              <w:rPr>
                <w:rFonts w:ascii="Calibri Light" w:eastAsia="Times New Roman" w:hAnsi="Calibri Light" w:cstheme="minorHAnsi"/>
                <w:bCs/>
                <w:iCs/>
                <w:color w:val="000000"/>
                <w:sz w:val="21"/>
                <w:szCs w:val="21"/>
                <w:lang w:eastAsia="en-CA"/>
              </w:rPr>
            </w:pPr>
          </w:p>
        </w:tc>
        <w:tc>
          <w:tcPr>
            <w:tcW w:w="705" w:type="dxa"/>
            <w:vAlign w:val="center"/>
          </w:tcPr>
          <w:p w14:paraId="26E1E2FB" w14:textId="77777777" w:rsidR="00D00C7A" w:rsidRPr="00237FEB" w:rsidRDefault="00D00C7A" w:rsidP="006778F6">
            <w:pPr>
              <w:rPr>
                <w:rFonts w:ascii="Calibri Light" w:hAnsi="Calibri Light" w:cstheme="minorHAnsi"/>
              </w:rPr>
            </w:pPr>
          </w:p>
        </w:tc>
        <w:tc>
          <w:tcPr>
            <w:tcW w:w="1547" w:type="dxa"/>
            <w:vAlign w:val="center"/>
          </w:tcPr>
          <w:p w14:paraId="42CD84F6" w14:textId="77777777" w:rsidR="00D00C7A" w:rsidRPr="00237FEB" w:rsidRDefault="00D00C7A" w:rsidP="006778F6">
            <w:pPr>
              <w:rPr>
                <w:rFonts w:ascii="Calibri Light" w:hAnsi="Calibri Light" w:cstheme="minorHAnsi"/>
              </w:rPr>
            </w:pPr>
          </w:p>
        </w:tc>
      </w:tr>
      <w:tr w:rsidR="002E231F" w:rsidRPr="00237FEB" w14:paraId="09722486" w14:textId="77777777" w:rsidTr="0079332E">
        <w:trPr>
          <w:trHeight w:val="432"/>
        </w:trPr>
        <w:tc>
          <w:tcPr>
            <w:tcW w:w="391" w:type="dxa"/>
            <w:vAlign w:val="center"/>
          </w:tcPr>
          <w:p w14:paraId="1BE12F0B" w14:textId="77ABC36D" w:rsidR="0068342C" w:rsidRPr="00237FEB" w:rsidRDefault="00D00C7A" w:rsidP="0068342C">
            <w:pPr>
              <w:rPr>
                <w:rFonts w:ascii="Calibri Light" w:hAnsi="Calibri Light" w:cstheme="minorHAnsi"/>
              </w:rPr>
            </w:pPr>
            <w:r>
              <w:rPr>
                <w:rFonts w:ascii="Calibri Light" w:hAnsi="Calibri Light" w:cstheme="minorHAnsi"/>
              </w:rPr>
              <w:t>D</w:t>
            </w:r>
          </w:p>
        </w:tc>
        <w:tc>
          <w:tcPr>
            <w:tcW w:w="6729" w:type="dxa"/>
            <w:vAlign w:val="center"/>
          </w:tcPr>
          <w:p w14:paraId="28D68CC5" w14:textId="222560C5" w:rsidR="0068342C" w:rsidRPr="00237FEB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b/>
                <w:bCs/>
                <w:i/>
                <w:iCs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Calibri Light" w:eastAsia="Times New Roman" w:hAnsi="Calibri Light" w:cstheme="minorHAnsi"/>
                <w:b/>
                <w:bCs/>
                <w:i/>
                <w:iCs/>
                <w:color w:val="000000"/>
                <w:sz w:val="21"/>
                <w:szCs w:val="21"/>
                <w:lang w:eastAsia="en-CA"/>
              </w:rPr>
              <w:t>Autoclave Use Specific Rules</w:t>
            </w:r>
          </w:p>
          <w:p w14:paraId="440AAB41" w14:textId="77777777" w:rsidR="0068342C" w:rsidRDefault="0068342C" w:rsidP="002E231F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  <w:r w:rsidRPr="00237FEB"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 xml:space="preserve">I have </w:t>
            </w:r>
            <w:r w:rsidR="00A95A24"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>read and understood the autoclave use specific rules, and agreed to follow them strictly.</w:t>
            </w:r>
            <w:r w:rsidR="0079332E"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 xml:space="preserve"> </w:t>
            </w:r>
          </w:p>
          <w:p w14:paraId="49E317E4" w14:textId="1FF98FB4" w:rsidR="001F0376" w:rsidRPr="00237FEB" w:rsidRDefault="001F0376" w:rsidP="002E231F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</w:p>
        </w:tc>
        <w:tc>
          <w:tcPr>
            <w:tcW w:w="705" w:type="dxa"/>
            <w:vAlign w:val="center"/>
          </w:tcPr>
          <w:p w14:paraId="281853C1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  <w:tc>
          <w:tcPr>
            <w:tcW w:w="1547" w:type="dxa"/>
            <w:vAlign w:val="center"/>
          </w:tcPr>
          <w:p w14:paraId="4851E95B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</w:tr>
      <w:tr w:rsidR="002E231F" w:rsidRPr="00237FEB" w14:paraId="6F961EAF" w14:textId="77777777" w:rsidTr="0079332E">
        <w:trPr>
          <w:trHeight w:val="432"/>
        </w:trPr>
        <w:tc>
          <w:tcPr>
            <w:tcW w:w="391" w:type="dxa"/>
            <w:vAlign w:val="center"/>
          </w:tcPr>
          <w:p w14:paraId="64E79394" w14:textId="1FA53AE4" w:rsidR="0068342C" w:rsidRPr="00237FEB" w:rsidRDefault="00D00C7A" w:rsidP="0068342C">
            <w:pPr>
              <w:jc w:val="center"/>
              <w:rPr>
                <w:rFonts w:ascii="Calibri Light" w:hAnsi="Calibri Light" w:cstheme="minorHAnsi"/>
              </w:rPr>
            </w:pPr>
            <w:r>
              <w:rPr>
                <w:rFonts w:ascii="Calibri Light" w:hAnsi="Calibri Light" w:cstheme="minorHAnsi"/>
              </w:rPr>
              <w:t>E</w:t>
            </w:r>
          </w:p>
        </w:tc>
        <w:tc>
          <w:tcPr>
            <w:tcW w:w="6729" w:type="dxa"/>
            <w:vAlign w:val="center"/>
          </w:tcPr>
          <w:p w14:paraId="23159100" w14:textId="217CDF28" w:rsidR="0068342C" w:rsidRPr="00237FEB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b/>
                <w:bCs/>
                <w:i/>
                <w:iCs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Calibri Light" w:eastAsia="Times New Roman" w:hAnsi="Calibri Light" w:cstheme="minorHAnsi"/>
                <w:b/>
                <w:bCs/>
                <w:i/>
                <w:iCs/>
                <w:color w:val="000000"/>
                <w:sz w:val="21"/>
                <w:szCs w:val="21"/>
                <w:lang w:eastAsia="en-CA"/>
              </w:rPr>
              <w:t>Autoclave In Person Training</w:t>
            </w:r>
          </w:p>
          <w:p w14:paraId="0A81C524" w14:textId="77777777" w:rsidR="0068342C" w:rsidRDefault="0068342C" w:rsidP="0068342C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  <w:r w:rsidRPr="00237FEB"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 xml:space="preserve">I have </w:t>
            </w:r>
            <w:r w:rsidR="00A95A24"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>attended an in person training for the autoclave.</w:t>
            </w:r>
          </w:p>
          <w:p w14:paraId="7B51F171" w14:textId="77777777" w:rsidR="00A95A24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</w:p>
          <w:p w14:paraId="344B5A5E" w14:textId="044C39CC" w:rsidR="00A95A24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>Date of First Training: _______________________</w:t>
            </w:r>
          </w:p>
          <w:p w14:paraId="74A54B72" w14:textId="77777777" w:rsidR="00A95A24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</w:p>
          <w:p w14:paraId="058E93FE" w14:textId="77777777" w:rsidR="00A95A24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  <w:r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  <w:t>Date of Second Training:______________________</w:t>
            </w:r>
          </w:p>
          <w:p w14:paraId="0D6866A0" w14:textId="11A86DF2" w:rsidR="00A95A24" w:rsidRPr="00237FEB" w:rsidRDefault="00A95A24" w:rsidP="0068342C">
            <w:pPr>
              <w:shd w:val="clear" w:color="auto" w:fill="FFFFFF"/>
              <w:rPr>
                <w:rFonts w:ascii="Calibri Light" w:eastAsia="Times New Roman" w:hAnsi="Calibri Light" w:cstheme="minorHAnsi"/>
                <w:color w:val="000000"/>
                <w:sz w:val="21"/>
                <w:szCs w:val="21"/>
                <w:lang w:eastAsia="en-CA"/>
              </w:rPr>
            </w:pPr>
          </w:p>
        </w:tc>
        <w:tc>
          <w:tcPr>
            <w:tcW w:w="705" w:type="dxa"/>
            <w:vAlign w:val="center"/>
          </w:tcPr>
          <w:p w14:paraId="7935AF62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  <w:tc>
          <w:tcPr>
            <w:tcW w:w="1547" w:type="dxa"/>
            <w:vAlign w:val="center"/>
          </w:tcPr>
          <w:p w14:paraId="1B9649B3" w14:textId="77777777" w:rsidR="0068342C" w:rsidRPr="00237FEB" w:rsidRDefault="0068342C" w:rsidP="0068342C">
            <w:pPr>
              <w:rPr>
                <w:rFonts w:ascii="Calibri Light" w:hAnsi="Calibri Light" w:cstheme="minorHAnsi"/>
              </w:rPr>
            </w:pPr>
          </w:p>
        </w:tc>
      </w:tr>
    </w:tbl>
    <w:p w14:paraId="418CF8F4" w14:textId="77777777" w:rsidR="000026A8" w:rsidRDefault="000026A8" w:rsidP="000026A8">
      <w:pPr>
        <w:spacing w:after="0" w:line="480" w:lineRule="auto"/>
        <w:rPr>
          <w:rFonts w:ascii="Calibri Light" w:hAnsi="Calibri Light" w:cstheme="minorHAnsi"/>
          <w:b/>
          <w:bCs/>
        </w:rPr>
      </w:pPr>
    </w:p>
    <w:p w14:paraId="4C6EEEFE" w14:textId="3BE3910C" w:rsidR="000026A8" w:rsidRDefault="00051929" w:rsidP="000026A8">
      <w:pPr>
        <w:spacing w:after="0" w:line="240" w:lineRule="auto"/>
        <w:rPr>
          <w:rFonts w:ascii="Calibri Light" w:hAnsi="Calibri Light" w:cstheme="minorHAnsi"/>
        </w:rPr>
      </w:pPr>
      <w:r>
        <w:rPr>
          <w:rFonts w:ascii="Calibri Light" w:hAnsi="Calibri Light" w:cstheme="minorHAnsi"/>
        </w:rPr>
        <w:t>By signing this document, I acknowledge that I</w:t>
      </w:r>
      <w:r w:rsidR="000026A8">
        <w:rPr>
          <w:rFonts w:ascii="Calibri Light" w:hAnsi="Calibri Light" w:cstheme="minorHAnsi"/>
        </w:rPr>
        <w:t xml:space="preserve"> have read and understood all the information detailed on all pages of this document and agree to follow them.</w:t>
      </w:r>
    </w:p>
    <w:p w14:paraId="56D376D1" w14:textId="77777777" w:rsidR="000026A8" w:rsidRDefault="000026A8" w:rsidP="000026A8">
      <w:pPr>
        <w:spacing w:after="0" w:line="240" w:lineRule="auto"/>
        <w:rPr>
          <w:rFonts w:ascii="Calibri Light" w:hAnsi="Calibri Light" w:cstheme="minorHAnsi"/>
        </w:rPr>
      </w:pPr>
    </w:p>
    <w:p w14:paraId="09820306" w14:textId="77777777" w:rsidR="000026A8" w:rsidRDefault="000026A8" w:rsidP="000026A8">
      <w:pPr>
        <w:spacing w:after="0" w:line="240" w:lineRule="auto"/>
        <w:rPr>
          <w:rFonts w:ascii="Calibri Light" w:hAnsi="Calibri Light" w:cstheme="minorHAnsi"/>
        </w:rPr>
      </w:pPr>
    </w:p>
    <w:p w14:paraId="5BBAC183" w14:textId="6322F2F9" w:rsidR="000026A8" w:rsidRDefault="000026A8" w:rsidP="000026A8">
      <w:pPr>
        <w:spacing w:after="0" w:line="240" w:lineRule="auto"/>
        <w:rPr>
          <w:rFonts w:ascii="Calibri Light" w:hAnsi="Calibri Light" w:cstheme="minorHAnsi"/>
        </w:rPr>
      </w:pPr>
    </w:p>
    <w:p w14:paraId="4ED02FCB" w14:textId="77777777" w:rsidR="008A0FB6" w:rsidRDefault="008A0FB6" w:rsidP="000026A8">
      <w:pPr>
        <w:spacing w:after="0" w:line="240" w:lineRule="auto"/>
        <w:rPr>
          <w:rFonts w:ascii="Calibri Light" w:hAnsi="Calibri Light" w:cstheme="minorHAnsi"/>
        </w:rPr>
      </w:pPr>
    </w:p>
    <w:p w14:paraId="269EB19B" w14:textId="77777777" w:rsidR="000026A8" w:rsidRDefault="000026A8" w:rsidP="000026A8">
      <w:pPr>
        <w:spacing w:after="0" w:line="240" w:lineRule="auto"/>
        <w:rPr>
          <w:rFonts w:ascii="Calibri Light" w:hAnsi="Calibri Light" w:cstheme="minorHAnsi"/>
        </w:rPr>
      </w:pPr>
      <w:r>
        <w:rPr>
          <w:rFonts w:ascii="Calibri Light" w:hAnsi="Calibri Light" w:cstheme="minorHAnsi"/>
        </w:rPr>
        <w:t>___________________________________</w:t>
      </w:r>
      <w:r>
        <w:rPr>
          <w:rFonts w:ascii="Calibri Light" w:hAnsi="Calibri Light" w:cstheme="minorHAnsi"/>
        </w:rPr>
        <w:tab/>
      </w:r>
      <w:r>
        <w:rPr>
          <w:rFonts w:ascii="Calibri Light" w:hAnsi="Calibri Light" w:cstheme="minorHAnsi"/>
        </w:rPr>
        <w:tab/>
        <w:t>_______________________________________</w:t>
      </w:r>
    </w:p>
    <w:p w14:paraId="31105A2E" w14:textId="77777777" w:rsidR="000026A8" w:rsidRDefault="000026A8" w:rsidP="000026A8">
      <w:pPr>
        <w:spacing w:after="0" w:line="240" w:lineRule="auto"/>
        <w:rPr>
          <w:rFonts w:ascii="Calibri Light" w:hAnsi="Calibri Light" w:cstheme="minorHAnsi"/>
        </w:rPr>
      </w:pPr>
      <w:r>
        <w:rPr>
          <w:rFonts w:ascii="Calibri Light" w:hAnsi="Calibri Light" w:cstheme="minorHAnsi"/>
        </w:rPr>
        <w:t>New Worker Signature</w:t>
      </w:r>
      <w:r>
        <w:rPr>
          <w:rFonts w:ascii="Calibri Light" w:hAnsi="Calibri Light" w:cstheme="minorHAnsi"/>
        </w:rPr>
        <w:tab/>
      </w:r>
      <w:r>
        <w:rPr>
          <w:rFonts w:ascii="Calibri Light" w:hAnsi="Calibri Light" w:cstheme="minorHAnsi"/>
        </w:rPr>
        <w:tab/>
      </w:r>
      <w:r>
        <w:rPr>
          <w:rFonts w:ascii="Calibri Light" w:hAnsi="Calibri Light" w:cstheme="minorHAnsi"/>
        </w:rPr>
        <w:tab/>
      </w:r>
      <w:r>
        <w:rPr>
          <w:rFonts w:ascii="Calibri Light" w:hAnsi="Calibri Light" w:cstheme="minorHAnsi"/>
        </w:rPr>
        <w:tab/>
      </w:r>
      <w:r>
        <w:rPr>
          <w:rFonts w:ascii="Calibri Light" w:hAnsi="Calibri Light" w:cstheme="minorHAnsi"/>
        </w:rPr>
        <w:tab/>
        <w:t>Orientation Provider Signature</w:t>
      </w:r>
    </w:p>
    <w:p w14:paraId="42E7A9EE" w14:textId="23C669D2" w:rsidR="000026A8" w:rsidRDefault="000026A8" w:rsidP="000026A8">
      <w:pPr>
        <w:spacing w:after="0" w:line="480" w:lineRule="auto"/>
        <w:rPr>
          <w:rFonts w:ascii="Calibri Light" w:hAnsi="Calibri Light" w:cstheme="minorHAnsi"/>
          <w:b/>
          <w:bCs/>
        </w:rPr>
      </w:pPr>
    </w:p>
    <w:p w14:paraId="0DD6666C" w14:textId="77777777" w:rsidR="008A0FB6" w:rsidRDefault="008A0FB6" w:rsidP="000026A8">
      <w:pPr>
        <w:spacing w:after="0" w:line="480" w:lineRule="auto"/>
        <w:rPr>
          <w:rFonts w:ascii="Calibri Light" w:hAnsi="Calibri Light" w:cstheme="minorHAnsi"/>
          <w:b/>
          <w:bCs/>
        </w:rPr>
      </w:pPr>
    </w:p>
    <w:p w14:paraId="4F5AC483" w14:textId="754D9120" w:rsidR="00051929" w:rsidRDefault="00051929" w:rsidP="009B67C6">
      <w:pPr>
        <w:spacing w:after="0" w:line="240" w:lineRule="auto"/>
        <w:rPr>
          <w:rFonts w:ascii="Calibri Light" w:hAnsi="Calibri Light" w:cstheme="minorHAnsi"/>
          <w:b/>
          <w:bCs/>
        </w:rPr>
      </w:pPr>
      <w:r>
        <w:rPr>
          <w:rFonts w:ascii="Calibri Light" w:hAnsi="Calibri Light" w:cstheme="minorHAnsi"/>
          <w:b/>
          <w:bCs/>
        </w:rPr>
        <w:t>___________________________________</w:t>
      </w:r>
      <w:r w:rsidR="009B67C6">
        <w:rPr>
          <w:rFonts w:ascii="Calibri Light" w:hAnsi="Calibri Light" w:cstheme="minorHAnsi"/>
          <w:b/>
          <w:bCs/>
        </w:rPr>
        <w:tab/>
      </w:r>
      <w:r w:rsidR="009B67C6">
        <w:rPr>
          <w:rFonts w:ascii="Calibri Light" w:hAnsi="Calibri Light" w:cstheme="minorHAnsi"/>
          <w:b/>
          <w:bCs/>
        </w:rPr>
        <w:tab/>
        <w:t>_______________________________________</w:t>
      </w:r>
    </w:p>
    <w:p w14:paraId="1FCDA4CE" w14:textId="77D5A730" w:rsidR="009B67C6" w:rsidRPr="009B67C6" w:rsidRDefault="009B67C6" w:rsidP="000026A8">
      <w:pPr>
        <w:spacing w:after="0" w:line="480" w:lineRule="auto"/>
        <w:rPr>
          <w:rFonts w:ascii="Calibri Light" w:hAnsi="Calibri Light" w:cstheme="minorHAnsi"/>
        </w:rPr>
      </w:pPr>
      <w:r w:rsidRPr="009B67C6">
        <w:rPr>
          <w:rFonts w:ascii="Calibri Light" w:hAnsi="Calibri Light" w:cstheme="minorHAnsi"/>
        </w:rPr>
        <w:t>Date</w:t>
      </w:r>
      <w:r w:rsidRPr="009B67C6">
        <w:rPr>
          <w:rFonts w:ascii="Calibri Light" w:hAnsi="Calibri Light" w:cstheme="minorHAnsi"/>
        </w:rPr>
        <w:tab/>
      </w:r>
      <w:r w:rsidRPr="009B67C6">
        <w:rPr>
          <w:rFonts w:ascii="Calibri Light" w:hAnsi="Calibri Light" w:cstheme="minorHAnsi"/>
        </w:rPr>
        <w:tab/>
      </w:r>
      <w:r w:rsidRPr="009B67C6">
        <w:rPr>
          <w:rFonts w:ascii="Calibri Light" w:hAnsi="Calibri Light" w:cstheme="minorHAnsi"/>
        </w:rPr>
        <w:tab/>
      </w:r>
      <w:bookmarkStart w:id="0" w:name="_GoBack"/>
      <w:bookmarkEnd w:id="0"/>
      <w:r w:rsidRPr="009B67C6">
        <w:rPr>
          <w:rFonts w:ascii="Calibri Light" w:hAnsi="Calibri Light" w:cstheme="minorHAnsi"/>
        </w:rPr>
        <w:tab/>
      </w:r>
      <w:r w:rsidRPr="009B67C6">
        <w:rPr>
          <w:rFonts w:ascii="Calibri Light" w:hAnsi="Calibri Light" w:cstheme="minorHAnsi"/>
        </w:rPr>
        <w:tab/>
      </w:r>
      <w:r w:rsidRPr="009B67C6">
        <w:rPr>
          <w:rFonts w:ascii="Calibri Light" w:hAnsi="Calibri Light" w:cstheme="minorHAnsi"/>
        </w:rPr>
        <w:tab/>
      </w:r>
      <w:r w:rsidRPr="009B67C6">
        <w:rPr>
          <w:rFonts w:ascii="Calibri Light" w:hAnsi="Calibri Light" w:cstheme="minorHAnsi"/>
        </w:rPr>
        <w:tab/>
        <w:t>Date</w:t>
      </w:r>
    </w:p>
    <w:sectPr w:rsidR="009B67C6" w:rsidRPr="009B67C6" w:rsidSect="00C03855">
      <w:headerReference w:type="default" r:id="rId13"/>
      <w:footerReference w:type="default" r:id="rId14"/>
      <w:type w:val="continuous"/>
      <w:pgSz w:w="12240" w:h="15840"/>
      <w:pgMar w:top="1152" w:right="144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8A1FF" w14:textId="77777777" w:rsidR="00CF50B5" w:rsidRDefault="00CF50B5" w:rsidP="00FB254B">
      <w:pPr>
        <w:spacing w:after="0" w:line="240" w:lineRule="auto"/>
      </w:pPr>
      <w:r>
        <w:separator/>
      </w:r>
    </w:p>
  </w:endnote>
  <w:endnote w:type="continuationSeparator" w:id="0">
    <w:p w14:paraId="0DA40346" w14:textId="77777777" w:rsidR="00CF50B5" w:rsidRDefault="00CF50B5" w:rsidP="00FB2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28D89" w14:textId="3F0B6FD3" w:rsidR="00B201DA" w:rsidRDefault="00B201DA">
    <w:pPr>
      <w:pStyle w:val="Footer"/>
    </w:pPr>
    <w:r>
      <w:t>Last Revised:</w:t>
    </w:r>
    <w:r w:rsidR="0079332E">
      <w:t xml:space="preserve"> </w:t>
    </w:r>
    <w:r w:rsidR="000026A8">
      <w:t xml:space="preserve">March </w:t>
    </w:r>
    <w:r w:rsidR="001F0376">
      <w:t>7</w:t>
    </w:r>
    <w:r w:rsidR="000026A8">
      <w:t>, 2024</w:t>
    </w:r>
    <w:r>
      <w:t xml:space="preserve"> </w:t>
    </w:r>
    <w:r w:rsidR="006C601E">
      <w:tab/>
    </w:r>
    <w:r w:rsidR="006C601E">
      <w:tab/>
      <w:t xml:space="preserve">Page </w:t>
    </w:r>
    <w:r w:rsidR="006C601E">
      <w:fldChar w:fldCharType="begin"/>
    </w:r>
    <w:r w:rsidR="006C601E">
      <w:instrText xml:space="preserve"> PAGE   \* MERGEFORMAT </w:instrText>
    </w:r>
    <w:r w:rsidR="006C601E">
      <w:fldChar w:fldCharType="separate"/>
    </w:r>
    <w:r w:rsidR="009020E2">
      <w:rPr>
        <w:noProof/>
      </w:rPr>
      <w:t>1</w:t>
    </w:r>
    <w:r w:rsidR="006C601E">
      <w:rPr>
        <w:noProof/>
      </w:rPr>
      <w:fldChar w:fldCharType="end"/>
    </w:r>
    <w:r w:rsidR="006C601E">
      <w:rPr>
        <w:noProof/>
      </w:rPr>
      <w:t xml:space="preserve"> of </w:t>
    </w:r>
    <w:r w:rsidR="00DC53CA">
      <w:rPr>
        <w:noProof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ACEBA" w14:textId="77777777" w:rsidR="00CF50B5" w:rsidRDefault="00CF50B5" w:rsidP="00FB254B">
      <w:pPr>
        <w:spacing w:after="0" w:line="240" w:lineRule="auto"/>
      </w:pPr>
      <w:r>
        <w:separator/>
      </w:r>
    </w:p>
  </w:footnote>
  <w:footnote w:type="continuationSeparator" w:id="0">
    <w:p w14:paraId="77A82CBB" w14:textId="77777777" w:rsidR="00CF50B5" w:rsidRDefault="00CF50B5" w:rsidP="00FB2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1053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35"/>
      <w:gridCol w:w="5495"/>
    </w:tblGrid>
    <w:tr w:rsidR="0068342C" w:rsidRPr="008319AC" w14:paraId="01975F59" w14:textId="77777777" w:rsidTr="00D46E2B">
      <w:tc>
        <w:tcPr>
          <w:tcW w:w="5035" w:type="dxa"/>
        </w:tcPr>
        <w:p w14:paraId="09850D7C" w14:textId="77777777" w:rsidR="0068342C" w:rsidRPr="008319AC" w:rsidRDefault="0068342C" w:rsidP="00D46E2B">
          <w:pPr>
            <w:tabs>
              <w:tab w:val="center" w:pos="4680"/>
              <w:tab w:val="right" w:pos="9360"/>
            </w:tabs>
            <w:rPr>
              <w:rFonts w:ascii="Tahoma" w:hAnsi="Tahoma" w:cs="Tahoma"/>
              <w:sz w:val="20"/>
              <w:szCs w:val="20"/>
              <w:lang w:val="en-CA"/>
            </w:rPr>
          </w:pPr>
          <w:r w:rsidRPr="008319AC">
            <w:rPr>
              <w:rFonts w:ascii="Tahoma" w:hAnsi="Tahoma" w:cs="Tahoma"/>
              <w:noProof/>
              <w:sz w:val="20"/>
              <w:szCs w:val="20"/>
            </w:rPr>
            <w:drawing>
              <wp:inline distT="0" distB="0" distL="0" distR="0" wp14:anchorId="53521C4E" wp14:editId="1014D161">
                <wp:extent cx="405146" cy="550959"/>
                <wp:effectExtent l="0" t="0" r="0" b="190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lue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5146" cy="5509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95" w:type="dxa"/>
          <w:vAlign w:val="bottom"/>
        </w:tcPr>
        <w:p w14:paraId="41CBF96D" w14:textId="4372794A" w:rsidR="0068342C" w:rsidRPr="009B1010" w:rsidRDefault="003F2739" w:rsidP="00D46E2B">
          <w:pPr>
            <w:pStyle w:val="Header"/>
            <w:jc w:val="right"/>
            <w:rPr>
              <w:rFonts w:ascii="Calibri Light" w:eastAsia="Calibri" w:hAnsi="Calibri Light" w:cs="Times New Roman"/>
            </w:rPr>
          </w:pPr>
          <w:r>
            <w:rPr>
              <w:rFonts w:ascii="Calibri Light" w:eastAsia="Calibri" w:hAnsi="Calibri Light" w:cs="Times New Roman"/>
            </w:rPr>
            <w:t>Autoclave Safety Training – MCML 302D</w:t>
          </w:r>
        </w:p>
        <w:p w14:paraId="506303D8" w14:textId="122EBEEE" w:rsidR="0068342C" w:rsidRPr="006B5C97" w:rsidRDefault="00D75181" w:rsidP="00D46E2B">
          <w:pPr>
            <w:pStyle w:val="Header"/>
            <w:jc w:val="right"/>
            <w:rPr>
              <w:rFonts w:ascii="Tahoma" w:hAnsi="Tahoma" w:cs="Tahoma"/>
              <w:color w:val="7030A0"/>
              <w:sz w:val="20"/>
              <w:szCs w:val="20"/>
              <w:lang w:val="en-CA"/>
            </w:rPr>
          </w:pPr>
          <w:r>
            <w:rPr>
              <w:rFonts w:ascii="Calibri Light" w:eastAsia="Calibri" w:hAnsi="Calibri Light" w:cs="Times New Roman"/>
            </w:rPr>
            <w:t>Site Specific Safety Orientation</w:t>
          </w:r>
          <w:r w:rsidR="001F0986">
            <w:rPr>
              <w:rFonts w:ascii="Calibri Light" w:eastAsia="Calibri" w:hAnsi="Calibri Light" w:cs="Times New Roman"/>
            </w:rPr>
            <w:t xml:space="preserve"> Checklist</w:t>
          </w:r>
        </w:p>
      </w:tc>
    </w:tr>
  </w:tbl>
  <w:p w14:paraId="27317FB2" w14:textId="77777777" w:rsidR="0068342C" w:rsidRPr="00AD794E" w:rsidRDefault="0068342C" w:rsidP="006C030E">
    <w:pPr>
      <w:pStyle w:val="Header"/>
      <w:rPr>
        <w:rFonts w:ascii="Calibri Light" w:eastAsia="Calibri" w:hAnsi="Calibri Light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C25FD"/>
    <w:multiLevelType w:val="hybridMultilevel"/>
    <w:tmpl w:val="2D825570"/>
    <w:lvl w:ilvl="0" w:tplc="1EEE0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C23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2037A"/>
    <w:multiLevelType w:val="multilevel"/>
    <w:tmpl w:val="33E2E7A6"/>
    <w:lvl w:ilvl="0">
      <w:start w:val="1"/>
      <w:numFmt w:val="decimal"/>
      <w:pStyle w:val="tablebulletVerdan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3B4399F"/>
    <w:multiLevelType w:val="hybridMultilevel"/>
    <w:tmpl w:val="1C5EB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F2D4D"/>
    <w:multiLevelType w:val="hybridMultilevel"/>
    <w:tmpl w:val="296C8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B64CF"/>
    <w:multiLevelType w:val="hybridMultilevel"/>
    <w:tmpl w:val="46BE7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F3ECC"/>
    <w:multiLevelType w:val="hybridMultilevel"/>
    <w:tmpl w:val="97622560"/>
    <w:lvl w:ilvl="0" w:tplc="4C3CF228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96B6A"/>
    <w:multiLevelType w:val="hybridMultilevel"/>
    <w:tmpl w:val="39889DBE"/>
    <w:lvl w:ilvl="0" w:tplc="0409000D">
      <w:start w:val="1"/>
      <w:numFmt w:val="bullet"/>
      <w:lvlText w:val=""/>
      <w:lvlJc w:val="left"/>
      <w:pPr>
        <w:ind w:left="14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7" w15:restartNumberingAfterBreak="0">
    <w:nsid w:val="3A6C10A7"/>
    <w:multiLevelType w:val="hybridMultilevel"/>
    <w:tmpl w:val="28243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97A52"/>
    <w:multiLevelType w:val="multilevel"/>
    <w:tmpl w:val="FE6C03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C465B2"/>
    <w:multiLevelType w:val="hybridMultilevel"/>
    <w:tmpl w:val="3670B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7742D"/>
    <w:multiLevelType w:val="hybridMultilevel"/>
    <w:tmpl w:val="7862EBF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AC4DFA"/>
    <w:multiLevelType w:val="hybridMultilevel"/>
    <w:tmpl w:val="7E643676"/>
    <w:lvl w:ilvl="0" w:tplc="BCF6D4DE">
      <w:start w:val="1"/>
      <w:numFmt w:val="decimal"/>
      <w:pStyle w:val="itemnumber"/>
      <w:lvlText w:val="%1"/>
      <w:lvlJc w:val="left"/>
      <w:pPr>
        <w:ind w:left="360" w:hanging="360"/>
      </w:pPr>
      <w:rPr>
        <w:rFonts w:ascii="Calibri" w:hAnsi="Calibri" w:hint="default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242225"/>
    <w:multiLevelType w:val="hybridMultilevel"/>
    <w:tmpl w:val="55C4B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8838A0"/>
    <w:multiLevelType w:val="hybridMultilevel"/>
    <w:tmpl w:val="5F5013EC"/>
    <w:lvl w:ilvl="0" w:tplc="DEB67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35AAD"/>
    <w:multiLevelType w:val="hybridMultilevel"/>
    <w:tmpl w:val="9CC6CC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6C5D7D"/>
    <w:multiLevelType w:val="hybridMultilevel"/>
    <w:tmpl w:val="98EAE36A"/>
    <w:lvl w:ilvl="0" w:tplc="FD9035FE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6"/>
  </w:num>
  <w:num w:numId="5">
    <w:abstractNumId w:val="9"/>
  </w:num>
  <w:num w:numId="6">
    <w:abstractNumId w:val="2"/>
  </w:num>
  <w:num w:numId="7">
    <w:abstractNumId w:val="14"/>
  </w:num>
  <w:num w:numId="8">
    <w:abstractNumId w:val="7"/>
  </w:num>
  <w:num w:numId="9">
    <w:abstractNumId w:val="4"/>
  </w:num>
  <w:num w:numId="10">
    <w:abstractNumId w:val="13"/>
  </w:num>
  <w:num w:numId="11">
    <w:abstractNumId w:val="0"/>
  </w:num>
  <w:num w:numId="12">
    <w:abstractNumId w:val="12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</w:num>
  <w:num w:numId="18">
    <w:abstractNumId w:val="15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1MzQzNLI0NTBV0lEKTi0uzszPAykwrAUAZIl86ywAAAA="/>
  </w:docVars>
  <w:rsids>
    <w:rsidRoot w:val="00FB254B"/>
    <w:rsid w:val="00000AC4"/>
    <w:rsid w:val="000026A8"/>
    <w:rsid w:val="000062AF"/>
    <w:rsid w:val="000139C6"/>
    <w:rsid w:val="00026F13"/>
    <w:rsid w:val="00027A85"/>
    <w:rsid w:val="00031D3F"/>
    <w:rsid w:val="00035FD2"/>
    <w:rsid w:val="00044A6D"/>
    <w:rsid w:val="00051929"/>
    <w:rsid w:val="0005305C"/>
    <w:rsid w:val="000536FF"/>
    <w:rsid w:val="00061476"/>
    <w:rsid w:val="00063944"/>
    <w:rsid w:val="00073AB1"/>
    <w:rsid w:val="0009030E"/>
    <w:rsid w:val="000910B2"/>
    <w:rsid w:val="0009437F"/>
    <w:rsid w:val="000A6D0E"/>
    <w:rsid w:val="000A77DA"/>
    <w:rsid w:val="000C711C"/>
    <w:rsid w:val="000D0745"/>
    <w:rsid w:val="000D3ED9"/>
    <w:rsid w:val="000E132B"/>
    <w:rsid w:val="000E288A"/>
    <w:rsid w:val="000E387B"/>
    <w:rsid w:val="001143F6"/>
    <w:rsid w:val="00115FEE"/>
    <w:rsid w:val="00123F24"/>
    <w:rsid w:val="00134FF4"/>
    <w:rsid w:val="001608A2"/>
    <w:rsid w:val="00173C86"/>
    <w:rsid w:val="001A4FCC"/>
    <w:rsid w:val="001B30A3"/>
    <w:rsid w:val="001D0246"/>
    <w:rsid w:val="001D0C85"/>
    <w:rsid w:val="001D437A"/>
    <w:rsid w:val="001E0E20"/>
    <w:rsid w:val="001E3469"/>
    <w:rsid w:val="001F0376"/>
    <w:rsid w:val="001F0986"/>
    <w:rsid w:val="00215FE9"/>
    <w:rsid w:val="0022180D"/>
    <w:rsid w:val="0023488E"/>
    <w:rsid w:val="00240CEE"/>
    <w:rsid w:val="002667E8"/>
    <w:rsid w:val="00273A16"/>
    <w:rsid w:val="00274E59"/>
    <w:rsid w:val="00281555"/>
    <w:rsid w:val="00282B6F"/>
    <w:rsid w:val="00287CE3"/>
    <w:rsid w:val="002A1D0F"/>
    <w:rsid w:val="002A55C0"/>
    <w:rsid w:val="002D3AAF"/>
    <w:rsid w:val="002D5B18"/>
    <w:rsid w:val="002D71E1"/>
    <w:rsid w:val="002E231F"/>
    <w:rsid w:val="002E7BCE"/>
    <w:rsid w:val="0030053B"/>
    <w:rsid w:val="00312BF6"/>
    <w:rsid w:val="00320061"/>
    <w:rsid w:val="00321CC7"/>
    <w:rsid w:val="00330935"/>
    <w:rsid w:val="00330D61"/>
    <w:rsid w:val="00334BCF"/>
    <w:rsid w:val="003359A4"/>
    <w:rsid w:val="00340353"/>
    <w:rsid w:val="00341830"/>
    <w:rsid w:val="003632D5"/>
    <w:rsid w:val="003655FE"/>
    <w:rsid w:val="00370D1F"/>
    <w:rsid w:val="00372EB4"/>
    <w:rsid w:val="003733C9"/>
    <w:rsid w:val="0038610E"/>
    <w:rsid w:val="003A4687"/>
    <w:rsid w:val="003C0908"/>
    <w:rsid w:val="003C4DEC"/>
    <w:rsid w:val="003E245C"/>
    <w:rsid w:val="003F1FCD"/>
    <w:rsid w:val="003F2739"/>
    <w:rsid w:val="003F6CA6"/>
    <w:rsid w:val="003F79E2"/>
    <w:rsid w:val="00424C01"/>
    <w:rsid w:val="004458F2"/>
    <w:rsid w:val="00456240"/>
    <w:rsid w:val="00460F87"/>
    <w:rsid w:val="00472B69"/>
    <w:rsid w:val="004A0A4C"/>
    <w:rsid w:val="004C548A"/>
    <w:rsid w:val="004D2AF8"/>
    <w:rsid w:val="004D4170"/>
    <w:rsid w:val="00514DDB"/>
    <w:rsid w:val="005541B8"/>
    <w:rsid w:val="005A65B9"/>
    <w:rsid w:val="005B7A7A"/>
    <w:rsid w:val="005D570E"/>
    <w:rsid w:val="005E67BC"/>
    <w:rsid w:val="00611C26"/>
    <w:rsid w:val="00624682"/>
    <w:rsid w:val="00635D2D"/>
    <w:rsid w:val="00643C3B"/>
    <w:rsid w:val="00647119"/>
    <w:rsid w:val="006710B0"/>
    <w:rsid w:val="00681B7F"/>
    <w:rsid w:val="0068342C"/>
    <w:rsid w:val="00694A37"/>
    <w:rsid w:val="006952F7"/>
    <w:rsid w:val="006A01D2"/>
    <w:rsid w:val="006A069A"/>
    <w:rsid w:val="006A4D6B"/>
    <w:rsid w:val="006B4310"/>
    <w:rsid w:val="006B7765"/>
    <w:rsid w:val="006C030E"/>
    <w:rsid w:val="006C601E"/>
    <w:rsid w:val="006D0A9D"/>
    <w:rsid w:val="006D1200"/>
    <w:rsid w:val="006D1296"/>
    <w:rsid w:val="006D514E"/>
    <w:rsid w:val="006E321F"/>
    <w:rsid w:val="006F0928"/>
    <w:rsid w:val="006F1B24"/>
    <w:rsid w:val="006F4F20"/>
    <w:rsid w:val="0070288A"/>
    <w:rsid w:val="007045A4"/>
    <w:rsid w:val="00713731"/>
    <w:rsid w:val="007314E8"/>
    <w:rsid w:val="007334CB"/>
    <w:rsid w:val="00735008"/>
    <w:rsid w:val="00741FBA"/>
    <w:rsid w:val="007459D4"/>
    <w:rsid w:val="00750EF6"/>
    <w:rsid w:val="007535CB"/>
    <w:rsid w:val="0075767B"/>
    <w:rsid w:val="007624FC"/>
    <w:rsid w:val="0076477D"/>
    <w:rsid w:val="00765424"/>
    <w:rsid w:val="00773056"/>
    <w:rsid w:val="00775B55"/>
    <w:rsid w:val="00781745"/>
    <w:rsid w:val="0079332E"/>
    <w:rsid w:val="007A0590"/>
    <w:rsid w:val="007A6637"/>
    <w:rsid w:val="007C70A9"/>
    <w:rsid w:val="007D0645"/>
    <w:rsid w:val="007F2313"/>
    <w:rsid w:val="007F5217"/>
    <w:rsid w:val="00804D83"/>
    <w:rsid w:val="00805962"/>
    <w:rsid w:val="00813F2D"/>
    <w:rsid w:val="00817559"/>
    <w:rsid w:val="00824F47"/>
    <w:rsid w:val="00835D1C"/>
    <w:rsid w:val="00845DFF"/>
    <w:rsid w:val="008618F4"/>
    <w:rsid w:val="00863AE6"/>
    <w:rsid w:val="008A0FB6"/>
    <w:rsid w:val="008D33D6"/>
    <w:rsid w:val="008D56D1"/>
    <w:rsid w:val="008E0B6E"/>
    <w:rsid w:val="008E546D"/>
    <w:rsid w:val="008E70D1"/>
    <w:rsid w:val="008F1123"/>
    <w:rsid w:val="009020E2"/>
    <w:rsid w:val="00924E13"/>
    <w:rsid w:val="0093733B"/>
    <w:rsid w:val="00952D18"/>
    <w:rsid w:val="00965172"/>
    <w:rsid w:val="00997159"/>
    <w:rsid w:val="009A6484"/>
    <w:rsid w:val="009A7363"/>
    <w:rsid w:val="009B1010"/>
    <w:rsid w:val="009B3F92"/>
    <w:rsid w:val="009B67C6"/>
    <w:rsid w:val="009C5B45"/>
    <w:rsid w:val="009C728B"/>
    <w:rsid w:val="009D4D84"/>
    <w:rsid w:val="009F23B3"/>
    <w:rsid w:val="009F3E54"/>
    <w:rsid w:val="009F77FA"/>
    <w:rsid w:val="00A030EC"/>
    <w:rsid w:val="00A068D4"/>
    <w:rsid w:val="00A172B3"/>
    <w:rsid w:val="00A243B2"/>
    <w:rsid w:val="00A278AA"/>
    <w:rsid w:val="00A70EDD"/>
    <w:rsid w:val="00A765C6"/>
    <w:rsid w:val="00A95A24"/>
    <w:rsid w:val="00AB225E"/>
    <w:rsid w:val="00AC175E"/>
    <w:rsid w:val="00AD794E"/>
    <w:rsid w:val="00AE19EB"/>
    <w:rsid w:val="00AF5BE9"/>
    <w:rsid w:val="00AF7A5A"/>
    <w:rsid w:val="00B10B5E"/>
    <w:rsid w:val="00B201DA"/>
    <w:rsid w:val="00B23BD4"/>
    <w:rsid w:val="00B263DD"/>
    <w:rsid w:val="00B3540C"/>
    <w:rsid w:val="00B50DB2"/>
    <w:rsid w:val="00B62402"/>
    <w:rsid w:val="00B76AED"/>
    <w:rsid w:val="00B96B16"/>
    <w:rsid w:val="00BD5513"/>
    <w:rsid w:val="00C03855"/>
    <w:rsid w:val="00C14F1D"/>
    <w:rsid w:val="00C27F13"/>
    <w:rsid w:val="00C36123"/>
    <w:rsid w:val="00C43F53"/>
    <w:rsid w:val="00C46844"/>
    <w:rsid w:val="00C51E36"/>
    <w:rsid w:val="00C61D5B"/>
    <w:rsid w:val="00C66EFB"/>
    <w:rsid w:val="00C9589C"/>
    <w:rsid w:val="00CA0892"/>
    <w:rsid w:val="00CA3CE2"/>
    <w:rsid w:val="00CB7D54"/>
    <w:rsid w:val="00CC0752"/>
    <w:rsid w:val="00CC5080"/>
    <w:rsid w:val="00CD3C4D"/>
    <w:rsid w:val="00CE3653"/>
    <w:rsid w:val="00CF50B5"/>
    <w:rsid w:val="00D00C7A"/>
    <w:rsid w:val="00D02105"/>
    <w:rsid w:val="00D171FA"/>
    <w:rsid w:val="00D23207"/>
    <w:rsid w:val="00D45B82"/>
    <w:rsid w:val="00D46E2B"/>
    <w:rsid w:val="00D613A1"/>
    <w:rsid w:val="00D75181"/>
    <w:rsid w:val="00D84E66"/>
    <w:rsid w:val="00DA1325"/>
    <w:rsid w:val="00DC53CA"/>
    <w:rsid w:val="00DD0141"/>
    <w:rsid w:val="00DD30FE"/>
    <w:rsid w:val="00DD45E5"/>
    <w:rsid w:val="00DF2B14"/>
    <w:rsid w:val="00E0271B"/>
    <w:rsid w:val="00E0783C"/>
    <w:rsid w:val="00E158C5"/>
    <w:rsid w:val="00E30C10"/>
    <w:rsid w:val="00E37716"/>
    <w:rsid w:val="00E72473"/>
    <w:rsid w:val="00E7348B"/>
    <w:rsid w:val="00E76987"/>
    <w:rsid w:val="00E90399"/>
    <w:rsid w:val="00E95E89"/>
    <w:rsid w:val="00E96431"/>
    <w:rsid w:val="00EB11AD"/>
    <w:rsid w:val="00EB6CCB"/>
    <w:rsid w:val="00EF1057"/>
    <w:rsid w:val="00EF195B"/>
    <w:rsid w:val="00EF4295"/>
    <w:rsid w:val="00F10BA7"/>
    <w:rsid w:val="00F1572E"/>
    <w:rsid w:val="00F16831"/>
    <w:rsid w:val="00F175F2"/>
    <w:rsid w:val="00F20C50"/>
    <w:rsid w:val="00F3397D"/>
    <w:rsid w:val="00F34DC8"/>
    <w:rsid w:val="00F447FE"/>
    <w:rsid w:val="00F5592B"/>
    <w:rsid w:val="00F60AD2"/>
    <w:rsid w:val="00F60D65"/>
    <w:rsid w:val="00F64894"/>
    <w:rsid w:val="00F764F4"/>
    <w:rsid w:val="00F76CA1"/>
    <w:rsid w:val="00FA4815"/>
    <w:rsid w:val="00FB254B"/>
    <w:rsid w:val="00FC6B63"/>
    <w:rsid w:val="00FD4592"/>
    <w:rsid w:val="00FE3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4A143B"/>
  <w15:docId w15:val="{65E06D62-0B1B-4DF1-B4DE-8880ACDE2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0908"/>
  </w:style>
  <w:style w:type="paragraph" w:styleId="Heading1">
    <w:name w:val="heading 1"/>
    <w:basedOn w:val="Normal"/>
    <w:next w:val="Normal"/>
    <w:link w:val="Heading1Char"/>
    <w:uiPriority w:val="9"/>
    <w:qFormat/>
    <w:rsid w:val="00FB25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25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25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5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25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254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tablebullet">
    <w:name w:val="table bullet"/>
    <w:basedOn w:val="ListParagraph"/>
    <w:qFormat/>
    <w:rsid w:val="00FB254B"/>
    <w:pPr>
      <w:numPr>
        <w:numId w:val="1"/>
      </w:numPr>
      <w:tabs>
        <w:tab w:val="left" w:pos="317"/>
        <w:tab w:val="num" w:pos="360"/>
      </w:tabs>
      <w:spacing w:after="0" w:line="240" w:lineRule="auto"/>
      <w:ind w:left="317" w:hanging="270"/>
    </w:pPr>
    <w:rPr>
      <w:rFonts w:ascii="Arial" w:hAnsi="Arial" w:cs="Arial"/>
      <w:sz w:val="18"/>
      <w:szCs w:val="18"/>
    </w:rPr>
  </w:style>
  <w:style w:type="paragraph" w:customStyle="1" w:styleId="body">
    <w:name w:val="body"/>
    <w:basedOn w:val="Normal"/>
    <w:qFormat/>
    <w:rsid w:val="00FB254B"/>
    <w:pPr>
      <w:spacing w:after="0" w:line="240" w:lineRule="auto"/>
    </w:pPr>
    <w:rPr>
      <w:rFonts w:ascii="Verdana" w:hAnsi="Verdana"/>
      <w:sz w:val="20"/>
    </w:rPr>
  </w:style>
  <w:style w:type="paragraph" w:customStyle="1" w:styleId="body10">
    <w:name w:val="body 10"/>
    <w:basedOn w:val="body"/>
    <w:qFormat/>
    <w:rsid w:val="00FB254B"/>
    <w:rPr>
      <w:szCs w:val="20"/>
    </w:rPr>
  </w:style>
  <w:style w:type="paragraph" w:customStyle="1" w:styleId="itemnumber">
    <w:name w:val="item number"/>
    <w:basedOn w:val="body"/>
    <w:qFormat/>
    <w:rsid w:val="00FB254B"/>
    <w:pPr>
      <w:numPr>
        <w:numId w:val="2"/>
      </w:numPr>
      <w:ind w:left="0" w:firstLine="0"/>
    </w:pPr>
  </w:style>
  <w:style w:type="paragraph" w:customStyle="1" w:styleId="tablebulletVerdana">
    <w:name w:val="table bullet Verdana"/>
    <w:basedOn w:val="Normal"/>
    <w:qFormat/>
    <w:rsid w:val="00FB254B"/>
    <w:pPr>
      <w:numPr>
        <w:numId w:val="3"/>
      </w:numPr>
      <w:tabs>
        <w:tab w:val="left" w:pos="317"/>
      </w:tabs>
      <w:spacing w:after="0" w:line="240" w:lineRule="auto"/>
      <w:contextualSpacing/>
    </w:pPr>
    <w:rPr>
      <w:rFonts w:ascii="Verdana" w:hAnsi="Verdana" w:cs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FB25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54B"/>
  </w:style>
  <w:style w:type="paragraph" w:styleId="Footer">
    <w:name w:val="footer"/>
    <w:basedOn w:val="Normal"/>
    <w:link w:val="FooterChar"/>
    <w:uiPriority w:val="99"/>
    <w:unhideWhenUsed/>
    <w:rsid w:val="00FB2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54B"/>
  </w:style>
  <w:style w:type="table" w:styleId="TableGrid">
    <w:name w:val="Table Grid"/>
    <w:basedOn w:val="TableNormal"/>
    <w:uiPriority w:val="59"/>
    <w:rsid w:val="00006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33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D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0D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589C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46E2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D4D8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952F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028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72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fs-my-2020.sites.olt.ubc.ca/files/2022/06/LFS-General-Guide-Supplementary-Notes-Jun-9-2022.docx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iki.ubc.ca/Documentation:Standard_Operating_Procedures_for_Tuttnauer_Autoclave_387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fs-my-2020.sites.olt.ubc.ca/lfs-general-guid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youtu.be/_738B4bubA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Ff5erk7YQB8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A08CD-6983-4F02-8EDB-063240201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laver, Danielle</dc:creator>
  <cp:lastModifiedBy>Cheung, Imelda</cp:lastModifiedBy>
  <cp:revision>19</cp:revision>
  <cp:lastPrinted>2024-03-04T22:26:00Z</cp:lastPrinted>
  <dcterms:created xsi:type="dcterms:W3CDTF">2020-01-22T23:50:00Z</dcterms:created>
  <dcterms:modified xsi:type="dcterms:W3CDTF">2024-03-07T23:06:00Z</dcterms:modified>
</cp:coreProperties>
</file>